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7EAD7E" w14:textId="1AF4F909" w:rsidR="00F00FE3" w:rsidRPr="00385177" w:rsidRDefault="00F00FE3" w:rsidP="00F00FE3">
      <w:pPr>
        <w:widowControl w:val="0"/>
        <w:rPr>
          <w:b/>
          <w:sz w:val="22"/>
        </w:rPr>
      </w:pPr>
      <w:r w:rsidRPr="00385177">
        <w:rPr>
          <w:b/>
          <w:sz w:val="22"/>
        </w:rPr>
        <w:t>ALLEGATO N° 1</w:t>
      </w:r>
    </w:p>
    <w:p w14:paraId="1ED28FE5" w14:textId="77777777" w:rsidR="00F00FE3" w:rsidRPr="00385177" w:rsidRDefault="00F00FE3" w:rsidP="00F00FE3">
      <w:pPr>
        <w:widowControl w:val="0"/>
        <w:rPr>
          <w:b/>
          <w:sz w:val="22"/>
        </w:rPr>
      </w:pPr>
    </w:p>
    <w:p w14:paraId="0EE704DC" w14:textId="77777777" w:rsidR="00F00FE3" w:rsidRPr="00385177" w:rsidRDefault="00F00FE3" w:rsidP="00F00FE3">
      <w:pPr>
        <w:widowControl w:val="0"/>
        <w:rPr>
          <w:b/>
          <w:sz w:val="22"/>
        </w:rPr>
      </w:pPr>
    </w:p>
    <w:p w14:paraId="4FB21608" w14:textId="77777777" w:rsidR="00F00FE3" w:rsidRPr="00385177" w:rsidRDefault="00F00FE3" w:rsidP="00F00FE3">
      <w:pPr>
        <w:widowControl w:val="0"/>
        <w:jc w:val="both"/>
        <w:rPr>
          <w:sz w:val="22"/>
        </w:rPr>
      </w:pPr>
      <w:r w:rsidRPr="00385177">
        <w:rPr>
          <w:sz w:val="22"/>
        </w:rPr>
        <w:t>Fac-simile della domanda di ammissione da redigere in lingua italiana</w:t>
      </w:r>
    </w:p>
    <w:p w14:paraId="7E040DE4" w14:textId="77777777" w:rsidR="00F00FE3" w:rsidRPr="00385177" w:rsidRDefault="00F00FE3" w:rsidP="00F00FE3">
      <w:pPr>
        <w:widowControl w:val="0"/>
        <w:jc w:val="both"/>
        <w:rPr>
          <w:sz w:val="22"/>
        </w:rPr>
      </w:pPr>
    </w:p>
    <w:p w14:paraId="7C95CDA0" w14:textId="77777777" w:rsidR="00F00FE3" w:rsidRPr="00385177" w:rsidRDefault="00F00FE3" w:rsidP="00F00FE3">
      <w:pPr>
        <w:widowControl w:val="0"/>
        <w:jc w:val="both"/>
        <w:rPr>
          <w:sz w:val="22"/>
        </w:rPr>
      </w:pPr>
    </w:p>
    <w:p w14:paraId="5A6A8D73" w14:textId="77777777" w:rsidR="00FA7388" w:rsidRDefault="00156916" w:rsidP="00156916">
      <w:pPr>
        <w:widowControl w:val="0"/>
        <w:tabs>
          <w:tab w:val="left" w:pos="176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'INFN – </w:t>
      </w:r>
      <w:r w:rsidR="00FA7388">
        <w:rPr>
          <w:sz w:val="22"/>
          <w:szCs w:val="22"/>
        </w:rPr>
        <w:t xml:space="preserve">Laboratori Nazionali di </w:t>
      </w:r>
      <w:r w:rsidR="00FA7388">
        <w:rPr>
          <w:color w:val="000000" w:themeColor="text1"/>
          <w:sz w:val="22"/>
          <w:szCs w:val="22"/>
        </w:rPr>
        <w:t>Legnaro</w:t>
      </w:r>
    </w:p>
    <w:p w14:paraId="0B6D82D8" w14:textId="77777777" w:rsidR="00FA7388" w:rsidRDefault="00FA7388" w:rsidP="00156916">
      <w:pPr>
        <w:widowControl w:val="0"/>
        <w:tabs>
          <w:tab w:val="left" w:pos="1760"/>
        </w:tabs>
        <w:jc w:val="both"/>
        <w:rPr>
          <w:sz w:val="22"/>
          <w:szCs w:val="22"/>
        </w:rPr>
      </w:pPr>
      <w:r>
        <w:rPr>
          <w:sz w:val="22"/>
          <w:szCs w:val="22"/>
        </w:rPr>
        <w:t>Viale dell’Università, 2</w:t>
      </w:r>
    </w:p>
    <w:p w14:paraId="442ACD9D" w14:textId="69EEDBA7" w:rsidR="00E611B2" w:rsidRDefault="00FA7388" w:rsidP="00156916">
      <w:pPr>
        <w:widowControl w:val="0"/>
        <w:tabs>
          <w:tab w:val="left" w:pos="1760"/>
        </w:tabs>
        <w:jc w:val="both"/>
        <w:rPr>
          <w:sz w:val="22"/>
          <w:szCs w:val="22"/>
        </w:rPr>
      </w:pPr>
      <w:r>
        <w:rPr>
          <w:sz w:val="22"/>
          <w:szCs w:val="22"/>
        </w:rPr>
        <w:t>35020 LEGNARO (PD)</w:t>
      </w:r>
    </w:p>
    <w:p w14:paraId="339D1C4C" w14:textId="77777777" w:rsidR="00156916" w:rsidRDefault="00156916" w:rsidP="00156916">
      <w:pPr>
        <w:widowControl w:val="0"/>
        <w:tabs>
          <w:tab w:val="left" w:pos="1760"/>
        </w:tabs>
        <w:jc w:val="both"/>
        <w:rPr>
          <w:sz w:val="22"/>
        </w:rPr>
      </w:pPr>
    </w:p>
    <w:p w14:paraId="40E21B97" w14:textId="6EC31FC6" w:rsidR="00F00FE3" w:rsidRPr="00385177" w:rsidRDefault="008424B5" w:rsidP="00F00FE3">
      <w:pPr>
        <w:widowControl w:val="0"/>
        <w:jc w:val="both"/>
        <w:rPr>
          <w:sz w:val="22"/>
        </w:rPr>
      </w:pPr>
      <w:r>
        <w:rPr>
          <w:sz w:val="22"/>
        </w:rPr>
        <w:t>R</w:t>
      </w:r>
      <w:r w:rsidR="00366256">
        <w:rPr>
          <w:sz w:val="22"/>
        </w:rPr>
        <w:t xml:space="preserve">IFERIMENTO BANDO N° </w:t>
      </w:r>
      <w:r w:rsidR="003A011E">
        <w:rPr>
          <w:sz w:val="22"/>
        </w:rPr>
        <w:t>23174</w:t>
      </w:r>
    </w:p>
    <w:p w14:paraId="3D493637" w14:textId="77777777" w:rsidR="00F00FE3" w:rsidRPr="00385177" w:rsidRDefault="00F00FE3" w:rsidP="00F00FE3">
      <w:pPr>
        <w:widowControl w:val="0"/>
        <w:jc w:val="both"/>
        <w:rPr>
          <w:sz w:val="22"/>
        </w:rPr>
      </w:pPr>
    </w:p>
    <w:p w14:paraId="3CB1A4F6" w14:textId="77777777" w:rsidR="00F00FE3" w:rsidRPr="00385177" w:rsidRDefault="00F00FE3" w:rsidP="00F00FE3">
      <w:pPr>
        <w:widowControl w:val="0"/>
        <w:jc w:val="both"/>
        <w:rPr>
          <w:sz w:val="22"/>
        </w:rPr>
      </w:pPr>
    </w:p>
    <w:p w14:paraId="06124810" w14:textId="1617E9C9" w:rsidR="00F00FE3" w:rsidRPr="00385177" w:rsidRDefault="00DA7190" w:rsidP="00DA7190">
      <w:pPr>
        <w:widowControl w:val="0"/>
        <w:spacing w:after="120" w:line="276" w:lineRule="auto"/>
        <w:jc w:val="both"/>
        <w:rPr>
          <w:sz w:val="22"/>
        </w:rPr>
      </w:pPr>
      <w:r>
        <w:rPr>
          <w:sz w:val="22"/>
        </w:rPr>
        <w:t>a)</w:t>
      </w:r>
      <w:r>
        <w:rPr>
          <w:sz w:val="22"/>
        </w:rPr>
        <w:tab/>
      </w:r>
      <w:r w:rsidR="00F00FE3" w:rsidRPr="002C35FF">
        <w:rPr>
          <w:sz w:val="22"/>
        </w:rPr>
        <w:t>... sottoscritt.. ....... (cognome e nome) ....... chiede di essere ammess.. a partecipare al concors</w:t>
      </w:r>
      <w:r w:rsidR="004535A6">
        <w:rPr>
          <w:sz w:val="22"/>
        </w:rPr>
        <w:t>o per titoli ed esami per</w:t>
      </w:r>
      <w:r w:rsidR="00E611B2">
        <w:rPr>
          <w:sz w:val="22"/>
        </w:rPr>
        <w:t xml:space="preserve"> </w:t>
      </w:r>
      <w:r w:rsidR="004535A6">
        <w:rPr>
          <w:sz w:val="22"/>
        </w:rPr>
        <w:t>un</w:t>
      </w:r>
      <w:r w:rsidR="00F00FE3" w:rsidRPr="002C35FF">
        <w:rPr>
          <w:sz w:val="22"/>
        </w:rPr>
        <w:t xml:space="preserve"> posto con il profilo professionale di </w:t>
      </w:r>
      <w:r w:rsidR="007310BD">
        <w:rPr>
          <w:sz w:val="22"/>
        </w:rPr>
        <w:t>Collaboratore</w:t>
      </w:r>
      <w:r w:rsidR="00B86706">
        <w:rPr>
          <w:sz w:val="22"/>
        </w:rPr>
        <w:t xml:space="preserve"> </w:t>
      </w:r>
      <w:r w:rsidR="00C764A4">
        <w:rPr>
          <w:sz w:val="22"/>
        </w:rPr>
        <w:t>Tecnico E.R.</w:t>
      </w:r>
      <w:r w:rsidR="00A40A78">
        <w:rPr>
          <w:sz w:val="22"/>
        </w:rPr>
        <w:t xml:space="preserve"> di </w:t>
      </w:r>
      <w:r w:rsidR="004E303F">
        <w:rPr>
          <w:sz w:val="22"/>
        </w:rPr>
        <w:t>V</w:t>
      </w:r>
      <w:r w:rsidR="00AA47F4">
        <w:rPr>
          <w:sz w:val="22"/>
        </w:rPr>
        <w:t>I</w:t>
      </w:r>
      <w:r w:rsidR="00F00FE3" w:rsidRPr="002C35FF">
        <w:rPr>
          <w:sz w:val="22"/>
        </w:rPr>
        <w:t xml:space="preserve"> livello professionale con contratto di lavoro a tempo indeterminato per</w:t>
      </w:r>
      <w:r w:rsidR="00F00FE3">
        <w:rPr>
          <w:sz w:val="22"/>
        </w:rPr>
        <w:t xml:space="preserve"> svolgere</w:t>
      </w:r>
      <w:r w:rsidR="00F00FE3" w:rsidRPr="002C35FF">
        <w:rPr>
          <w:sz w:val="22"/>
        </w:rPr>
        <w:t xml:space="preserve"> </w:t>
      </w:r>
      <w:r w:rsidR="00F00FE3">
        <w:rPr>
          <w:sz w:val="22"/>
        </w:rPr>
        <w:t>l’</w:t>
      </w:r>
      <w:r w:rsidR="00F00FE3" w:rsidRPr="002C35FF">
        <w:rPr>
          <w:sz w:val="22"/>
        </w:rPr>
        <w:t xml:space="preserve">attività </w:t>
      </w:r>
      <w:r w:rsidR="00F00FE3">
        <w:rPr>
          <w:sz w:val="22"/>
        </w:rPr>
        <w:t>indicata dall’art. 1 del suddetto bando,</w:t>
      </w:r>
      <w:r w:rsidR="00F00FE3">
        <w:rPr>
          <w:sz w:val="22"/>
          <w:szCs w:val="22"/>
        </w:rPr>
        <w:t xml:space="preserve"> </w:t>
      </w:r>
      <w:r w:rsidR="00F00FE3" w:rsidRPr="00385177">
        <w:rPr>
          <w:sz w:val="22"/>
          <w:szCs w:val="22"/>
        </w:rPr>
        <w:t xml:space="preserve">presso </w:t>
      </w:r>
      <w:r w:rsidR="00E611B2">
        <w:rPr>
          <w:sz w:val="22"/>
          <w:szCs w:val="22"/>
        </w:rPr>
        <w:t xml:space="preserve">i </w:t>
      </w:r>
      <w:r w:rsidR="00E611B2">
        <w:rPr>
          <w:sz w:val="22"/>
        </w:rPr>
        <w:t xml:space="preserve">Laboratori Nazionali di </w:t>
      </w:r>
      <w:r w:rsidR="00051D70">
        <w:rPr>
          <w:color w:val="000000" w:themeColor="text1"/>
          <w:sz w:val="22"/>
          <w:szCs w:val="22"/>
        </w:rPr>
        <w:t>Legnaro</w:t>
      </w:r>
      <w:r w:rsidR="00E611B2">
        <w:t xml:space="preserve"> </w:t>
      </w:r>
      <w:r w:rsidR="00F00FE3">
        <w:t>dell'INFN</w:t>
      </w:r>
      <w:r w:rsidR="00F00FE3" w:rsidRPr="002C35FF">
        <w:rPr>
          <w:sz w:val="22"/>
        </w:rPr>
        <w:t>.</w:t>
      </w:r>
    </w:p>
    <w:p w14:paraId="0663475C" w14:textId="77777777" w:rsidR="00F00FE3" w:rsidRPr="00385177" w:rsidRDefault="00F00FE3" w:rsidP="00F00FE3">
      <w:pPr>
        <w:widowControl w:val="0"/>
        <w:spacing w:after="120" w:line="276" w:lineRule="auto"/>
        <w:ind w:firstLine="851"/>
        <w:jc w:val="both"/>
        <w:rPr>
          <w:sz w:val="22"/>
        </w:rPr>
      </w:pPr>
      <w:r w:rsidRPr="002C35FF">
        <w:rPr>
          <w:sz w:val="22"/>
        </w:rPr>
        <w:t>A tal fine, consapevole che ai sensi dell'art. 76 del D.P.R. 445/2000, le dichiarazioni mendaci, la falsità negli atti e l'uso di atti falsi sono puniti ai sensi del codice penale e delle leggi speciali in materia, dichiara sotto la propria responsabilità, ai sensi e per gli effetti delle disposizioni contenute negli artt. 46 e 47 del D.P.R. 445/2000:</w:t>
      </w:r>
    </w:p>
    <w:p w14:paraId="29B55B15" w14:textId="3C8F3FD9" w:rsidR="00F00FE3" w:rsidRPr="007C7B43" w:rsidRDefault="00DA7190" w:rsidP="00F00FE3">
      <w:pPr>
        <w:widowControl w:val="0"/>
        <w:tabs>
          <w:tab w:val="left" w:pos="284"/>
        </w:tabs>
        <w:spacing w:after="60" w:line="276" w:lineRule="auto"/>
        <w:ind w:left="284" w:hanging="284"/>
        <w:jc w:val="both"/>
        <w:rPr>
          <w:sz w:val="22"/>
        </w:rPr>
      </w:pPr>
      <w:r>
        <w:rPr>
          <w:sz w:val="22"/>
        </w:rPr>
        <w:t>b)</w:t>
      </w:r>
      <w:r>
        <w:rPr>
          <w:sz w:val="22"/>
        </w:rPr>
        <w:tab/>
      </w:r>
      <w:r w:rsidR="00F00FE3" w:rsidRPr="007C7B43">
        <w:rPr>
          <w:sz w:val="22"/>
        </w:rPr>
        <w:t>di essere nat.. in .................................................. (prov. di .................................) il .................................................;</w:t>
      </w:r>
    </w:p>
    <w:p w14:paraId="2D73F31F" w14:textId="06772AD0" w:rsidR="00F00FE3" w:rsidRPr="007C7B43" w:rsidRDefault="00DA7190" w:rsidP="00FC5E2B">
      <w:pPr>
        <w:widowControl w:val="0"/>
        <w:tabs>
          <w:tab w:val="left" w:pos="284"/>
        </w:tabs>
        <w:spacing w:after="500" w:line="276" w:lineRule="auto"/>
        <w:jc w:val="both"/>
        <w:rPr>
          <w:sz w:val="22"/>
        </w:rPr>
      </w:pPr>
      <w:r>
        <w:rPr>
          <w:sz w:val="22"/>
        </w:rPr>
        <w:t>c)</w:t>
      </w:r>
      <w:r>
        <w:rPr>
          <w:sz w:val="22"/>
        </w:rPr>
        <w:tab/>
      </w:r>
      <w:r w:rsidR="00F00FE3" w:rsidRPr="007C7B43">
        <w:rPr>
          <w:sz w:val="22"/>
        </w:rPr>
        <w:t xml:space="preserve">di essere cittadin... ......................................... </w:t>
      </w:r>
      <w:r w:rsidR="00F00FE3" w:rsidRPr="00A671EA">
        <w:rPr>
          <w:i/>
          <w:sz w:val="20"/>
        </w:rPr>
        <w:t>(indicare la nazionalità di appartenenza)</w:t>
      </w:r>
      <w:r w:rsidR="00F00FE3" w:rsidRPr="007C7B43">
        <w:rPr>
          <w:sz w:val="22"/>
        </w:rPr>
        <w:t>;</w:t>
      </w:r>
    </w:p>
    <w:p w14:paraId="3E713466" w14:textId="1ECAE567" w:rsidR="00CE35A3" w:rsidRDefault="00DA7190" w:rsidP="007F351D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>d)</w:t>
      </w:r>
      <w:r>
        <w:rPr>
          <w:sz w:val="22"/>
        </w:rPr>
        <w:tab/>
      </w:r>
      <w:r w:rsidR="00F00FE3" w:rsidRPr="007C7B43">
        <w:rPr>
          <w:sz w:val="22"/>
        </w:rPr>
        <w:t>di essere iscritt.. nelle liste elettorali del Comune di ............................. (prov. di ...................)</w:t>
      </w:r>
      <w:r w:rsidR="00257A5A">
        <w:rPr>
          <w:sz w:val="22"/>
        </w:rPr>
        <w:t>;</w:t>
      </w:r>
      <w:r w:rsidR="00F00FE3">
        <w:rPr>
          <w:sz w:val="22"/>
        </w:rPr>
        <w:t xml:space="preserve"> </w:t>
      </w:r>
    </w:p>
    <w:p w14:paraId="5442B278" w14:textId="09CFD084" w:rsidR="00F00FE3" w:rsidRPr="00CE35A3" w:rsidRDefault="00CE35A3" w:rsidP="007F351D">
      <w:pPr>
        <w:widowControl w:val="0"/>
        <w:tabs>
          <w:tab w:val="left" w:pos="284"/>
        </w:tabs>
        <w:ind w:left="284" w:hanging="284"/>
        <w:jc w:val="both"/>
        <w:rPr>
          <w:sz w:val="18"/>
          <w:szCs w:val="18"/>
        </w:rPr>
      </w:pPr>
      <w:r>
        <w:rPr>
          <w:sz w:val="22"/>
        </w:rPr>
        <w:tab/>
      </w:r>
      <w:r w:rsidR="00F00FE3" w:rsidRPr="00CE35A3">
        <w:rPr>
          <w:sz w:val="18"/>
          <w:szCs w:val="18"/>
        </w:rPr>
        <w:t>(</w:t>
      </w:r>
      <w:r w:rsidR="00F00FE3" w:rsidRPr="00CE35A3">
        <w:rPr>
          <w:i/>
          <w:sz w:val="18"/>
          <w:szCs w:val="18"/>
        </w:rPr>
        <w:t>la dichiarazione va resa dalle sole candidate e candidati di cittadinanza italiana</w:t>
      </w:r>
      <w:r w:rsidR="00257A5A">
        <w:rPr>
          <w:sz w:val="18"/>
          <w:szCs w:val="18"/>
        </w:rPr>
        <w:t>)</w:t>
      </w:r>
      <w:r w:rsidR="00F00FE3" w:rsidRPr="00CE35A3">
        <w:rPr>
          <w:sz w:val="18"/>
          <w:szCs w:val="18"/>
        </w:rPr>
        <w:t xml:space="preserve"> </w:t>
      </w:r>
    </w:p>
    <w:p w14:paraId="1DC58701" w14:textId="77777777" w:rsidR="00F00FE3" w:rsidRPr="00310333" w:rsidRDefault="00F00FE3" w:rsidP="00310333">
      <w:pPr>
        <w:widowControl w:val="0"/>
        <w:ind w:firstLine="284"/>
        <w:rPr>
          <w:b/>
          <w:i/>
          <w:sz w:val="22"/>
          <w:u w:val="single"/>
        </w:rPr>
      </w:pPr>
      <w:r w:rsidRPr="00310333">
        <w:rPr>
          <w:b/>
          <w:i/>
          <w:sz w:val="22"/>
          <w:u w:val="single"/>
        </w:rPr>
        <w:t>ovvero</w:t>
      </w:r>
    </w:p>
    <w:p w14:paraId="41F9F50D" w14:textId="4FB8B91F" w:rsidR="00CE35A3" w:rsidRDefault="00DA7190" w:rsidP="007F351D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ab/>
      </w:r>
      <w:r w:rsidR="00F00FE3" w:rsidRPr="007C7B43">
        <w:rPr>
          <w:sz w:val="22"/>
        </w:rPr>
        <w:t>di non essere iscritt.. nelle liste elettoral</w:t>
      </w:r>
      <w:r w:rsidR="00257A5A">
        <w:rPr>
          <w:sz w:val="22"/>
        </w:rPr>
        <w:t>i per .........................;</w:t>
      </w:r>
    </w:p>
    <w:p w14:paraId="3DD8E9EF" w14:textId="19EEC0BD" w:rsidR="00F00FE3" w:rsidRPr="00FC5E2B" w:rsidRDefault="00CE35A3" w:rsidP="007F351D">
      <w:pPr>
        <w:widowControl w:val="0"/>
        <w:tabs>
          <w:tab w:val="left" w:pos="284"/>
        </w:tabs>
        <w:spacing w:after="500"/>
        <w:ind w:left="284" w:hanging="284"/>
        <w:jc w:val="both"/>
        <w:rPr>
          <w:sz w:val="18"/>
          <w:szCs w:val="18"/>
        </w:rPr>
      </w:pPr>
      <w:r>
        <w:rPr>
          <w:sz w:val="20"/>
        </w:rPr>
        <w:tab/>
      </w:r>
      <w:r w:rsidR="00F00FE3" w:rsidRPr="00FC5E2B">
        <w:rPr>
          <w:sz w:val="18"/>
          <w:szCs w:val="18"/>
        </w:rPr>
        <w:t>(</w:t>
      </w:r>
      <w:r w:rsidR="00F00FE3" w:rsidRPr="00FC5E2B">
        <w:rPr>
          <w:i/>
          <w:sz w:val="18"/>
          <w:szCs w:val="18"/>
        </w:rPr>
        <w:t>la dichiarazione va resa dalle sole candidate e candidati di cittadinanza italiana</w:t>
      </w:r>
      <w:r w:rsidR="00257A5A">
        <w:rPr>
          <w:sz w:val="18"/>
          <w:szCs w:val="18"/>
        </w:rPr>
        <w:t>)</w:t>
      </w:r>
    </w:p>
    <w:p w14:paraId="459354FC" w14:textId="777829A1" w:rsidR="00F00FE3" w:rsidRDefault="00DA7190" w:rsidP="00FC5E2B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>e)</w:t>
      </w:r>
      <w:r>
        <w:rPr>
          <w:sz w:val="22"/>
        </w:rPr>
        <w:tab/>
      </w:r>
      <w:r w:rsidR="00F00FE3">
        <w:rPr>
          <w:sz w:val="22"/>
        </w:rPr>
        <w:t>di essere nella seguente posizione rispetto agli obblighi militari …………………………...</w:t>
      </w:r>
      <w:r w:rsidR="00705BA7">
        <w:rPr>
          <w:sz w:val="22"/>
        </w:rPr>
        <w:t>;</w:t>
      </w:r>
    </w:p>
    <w:p w14:paraId="4030153F" w14:textId="1FA1AFFB" w:rsidR="00F00FE3" w:rsidRDefault="00F00FE3" w:rsidP="00FC5E2B">
      <w:pPr>
        <w:widowControl w:val="0"/>
        <w:tabs>
          <w:tab w:val="left" w:pos="284"/>
        </w:tabs>
        <w:spacing w:after="60"/>
        <w:ind w:left="284" w:hanging="284"/>
        <w:jc w:val="both"/>
        <w:rPr>
          <w:color w:val="000000" w:themeColor="text1"/>
          <w:sz w:val="18"/>
          <w:szCs w:val="18"/>
        </w:rPr>
      </w:pPr>
      <w:r w:rsidRPr="007F42C9">
        <w:rPr>
          <w:color w:val="000000" w:themeColor="text1"/>
          <w:sz w:val="22"/>
        </w:rPr>
        <w:tab/>
      </w:r>
      <w:r w:rsidRPr="00FC5E2B">
        <w:rPr>
          <w:color w:val="000000" w:themeColor="text1"/>
          <w:sz w:val="18"/>
          <w:szCs w:val="18"/>
        </w:rPr>
        <w:t>(</w:t>
      </w:r>
      <w:r w:rsidRPr="00FC5E2B">
        <w:rPr>
          <w:i/>
          <w:color w:val="000000" w:themeColor="text1"/>
          <w:sz w:val="18"/>
          <w:szCs w:val="18"/>
        </w:rPr>
        <w:t>la dichiarazione va resa dai soli candidati di cittadinanza italiana</w:t>
      </w:r>
      <w:r w:rsidR="001A358E">
        <w:rPr>
          <w:i/>
          <w:color w:val="000000" w:themeColor="text1"/>
          <w:sz w:val="18"/>
          <w:szCs w:val="18"/>
        </w:rPr>
        <w:t xml:space="preserve"> soggetti a tale obbligo</w:t>
      </w:r>
      <w:r w:rsidRPr="00FC5E2B">
        <w:rPr>
          <w:color w:val="000000" w:themeColor="text1"/>
          <w:sz w:val="18"/>
          <w:szCs w:val="18"/>
        </w:rPr>
        <w:t>)</w:t>
      </w:r>
    </w:p>
    <w:p w14:paraId="18E8E517" w14:textId="77777777" w:rsidR="00712AB7" w:rsidRPr="00FC5E2B" w:rsidRDefault="00712AB7" w:rsidP="00FC5E2B">
      <w:pPr>
        <w:widowControl w:val="0"/>
        <w:tabs>
          <w:tab w:val="left" w:pos="284"/>
        </w:tabs>
        <w:spacing w:after="60"/>
        <w:ind w:left="284" w:hanging="284"/>
        <w:jc w:val="both"/>
        <w:rPr>
          <w:color w:val="000000" w:themeColor="text1"/>
          <w:sz w:val="18"/>
          <w:szCs w:val="18"/>
        </w:rPr>
      </w:pPr>
    </w:p>
    <w:p w14:paraId="6FF6D7E0" w14:textId="10E56320" w:rsidR="00F35F5B" w:rsidRDefault="00DA7190" w:rsidP="00F00FE3">
      <w:pPr>
        <w:widowControl w:val="0"/>
        <w:tabs>
          <w:tab w:val="left" w:pos="284"/>
        </w:tabs>
        <w:spacing w:after="120" w:line="276" w:lineRule="auto"/>
        <w:ind w:left="284" w:hanging="284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f)</w:t>
      </w:r>
      <w:r>
        <w:rPr>
          <w:color w:val="000000" w:themeColor="text1"/>
          <w:sz w:val="22"/>
        </w:rPr>
        <w:tab/>
      </w:r>
      <w:r w:rsidR="00F00FE3" w:rsidRPr="007F42C9">
        <w:rPr>
          <w:color w:val="000000" w:themeColor="text1"/>
          <w:sz w:val="22"/>
        </w:rPr>
        <w:t>di essere in possesso del</w:t>
      </w:r>
      <w:r w:rsidR="0035749C">
        <w:rPr>
          <w:color w:val="000000" w:themeColor="text1"/>
          <w:sz w:val="22"/>
        </w:rPr>
        <w:t xml:space="preserve"> </w:t>
      </w:r>
      <w:r w:rsidR="00477ED2">
        <w:rPr>
          <w:color w:val="000000" w:themeColor="text1"/>
          <w:sz w:val="22"/>
        </w:rPr>
        <w:t>diploma di</w:t>
      </w:r>
      <w:r w:rsidR="00705BA7">
        <w:rPr>
          <w:color w:val="000000" w:themeColor="text1"/>
          <w:sz w:val="22"/>
        </w:rPr>
        <w:t xml:space="preserve"> perito tecnico industriale con specializzazione in</w:t>
      </w:r>
      <w:r w:rsidR="0035749C">
        <w:rPr>
          <w:color w:val="000000" w:themeColor="text1"/>
          <w:sz w:val="22"/>
        </w:rPr>
        <w:t xml:space="preserve"> </w:t>
      </w:r>
      <w:r w:rsidR="00C8766A">
        <w:rPr>
          <w:color w:val="000000" w:themeColor="text1"/>
          <w:sz w:val="22"/>
        </w:rPr>
        <w:t>………………</w:t>
      </w:r>
      <w:r w:rsidR="00F00FE3" w:rsidRPr="007F42C9">
        <w:rPr>
          <w:color w:val="000000" w:themeColor="text1"/>
          <w:sz w:val="22"/>
        </w:rPr>
        <w:t xml:space="preserve"> conseguit</w:t>
      </w:r>
      <w:r w:rsidR="00477ED2">
        <w:rPr>
          <w:color w:val="000000" w:themeColor="text1"/>
          <w:sz w:val="22"/>
        </w:rPr>
        <w:t>o</w:t>
      </w:r>
      <w:r w:rsidR="00F00FE3" w:rsidRPr="007F42C9">
        <w:rPr>
          <w:color w:val="000000" w:themeColor="text1"/>
          <w:sz w:val="22"/>
        </w:rPr>
        <w:t xml:space="preserve"> il ..........................., presso ………………, con votazione …………………..;</w:t>
      </w:r>
    </w:p>
    <w:p w14:paraId="2C4D9C4D" w14:textId="77777777" w:rsidR="00712AB7" w:rsidRDefault="00712AB7" w:rsidP="00A7752F">
      <w:pPr>
        <w:widowControl w:val="0"/>
        <w:spacing w:line="276" w:lineRule="auto"/>
        <w:ind w:left="284" w:hanging="284"/>
        <w:jc w:val="center"/>
        <w:rPr>
          <w:b/>
          <w:i/>
          <w:sz w:val="22"/>
        </w:rPr>
      </w:pPr>
    </w:p>
    <w:p w14:paraId="7DF14F2E" w14:textId="1DB4632E" w:rsidR="00A7752F" w:rsidRPr="00C35E5D" w:rsidRDefault="00A7752F" w:rsidP="00A7752F">
      <w:pPr>
        <w:widowControl w:val="0"/>
        <w:spacing w:line="276" w:lineRule="auto"/>
        <w:ind w:left="284" w:hanging="284"/>
        <w:jc w:val="center"/>
        <w:rPr>
          <w:sz w:val="22"/>
        </w:rPr>
      </w:pPr>
      <w:r w:rsidRPr="00C35E5D">
        <w:rPr>
          <w:b/>
          <w:i/>
          <w:sz w:val="22"/>
        </w:rPr>
        <w:t>nel caso in cui il titolo di studio sia stato conseguito in uno Stato estero</w:t>
      </w:r>
    </w:p>
    <w:p w14:paraId="2D779E82" w14:textId="77777777" w:rsidR="00A7752F" w:rsidRPr="00C35E5D" w:rsidRDefault="00A7752F" w:rsidP="00A7752F">
      <w:pPr>
        <w:widowControl w:val="0"/>
        <w:tabs>
          <w:tab w:val="left" w:pos="284"/>
        </w:tabs>
        <w:spacing w:after="500" w:line="276" w:lineRule="auto"/>
        <w:ind w:left="284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C35E5D">
        <w:rPr>
          <w:sz w:val="22"/>
        </w:rPr>
        <w:t>di essere in possesso del titolo di studio  .............</w:t>
      </w:r>
      <w:r>
        <w:rPr>
          <w:sz w:val="22"/>
        </w:rPr>
        <w:t>................................................</w:t>
      </w:r>
      <w:r w:rsidRPr="00C35E5D">
        <w:rPr>
          <w:sz w:val="22"/>
        </w:rPr>
        <w:t>..................., conseguito il ...................</w:t>
      </w:r>
      <w:r>
        <w:rPr>
          <w:sz w:val="22"/>
        </w:rPr>
        <w:t>.........</w:t>
      </w:r>
      <w:r w:rsidRPr="00C35E5D">
        <w:rPr>
          <w:sz w:val="22"/>
        </w:rPr>
        <w:t>........, presso ..............</w:t>
      </w:r>
      <w:r>
        <w:rPr>
          <w:sz w:val="22"/>
        </w:rPr>
        <w:t>.......................................................</w:t>
      </w:r>
      <w:r w:rsidRPr="00C35E5D">
        <w:rPr>
          <w:sz w:val="22"/>
        </w:rPr>
        <w:t>......., con votazione…</w:t>
      </w:r>
      <w:r>
        <w:rPr>
          <w:sz w:val="22"/>
        </w:rPr>
        <w:t>……….</w:t>
      </w:r>
      <w:r w:rsidRPr="00C35E5D">
        <w:rPr>
          <w:sz w:val="22"/>
        </w:rPr>
        <w:t>………</w:t>
      </w:r>
      <w:r>
        <w:rPr>
          <w:sz w:val="22"/>
        </w:rPr>
        <w:t xml:space="preserve"> ;</w:t>
      </w:r>
    </w:p>
    <w:p w14:paraId="6108B25F" w14:textId="77777777" w:rsidR="00A7752F" w:rsidRPr="00C35E5D" w:rsidRDefault="00A7752F" w:rsidP="00A7752F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C35E5D">
        <w:rPr>
          <w:sz w:val="22"/>
        </w:rPr>
        <w:t xml:space="preserve">di aver ottenuto il riconoscimento di equivalenza previsto dall'art. 38 del D.Lgs 30 marzo 2001, n. 165, </w:t>
      </w:r>
      <w:r w:rsidRPr="00C35E5D">
        <w:rPr>
          <w:sz w:val="22"/>
        </w:rPr>
        <w:lastRenderedPageBreak/>
        <w:t>come risulta dalla seguente documentazione</w:t>
      </w:r>
      <w:r>
        <w:rPr>
          <w:sz w:val="22"/>
        </w:rPr>
        <w:t xml:space="preserve"> allegata alla presente domanda</w:t>
      </w:r>
      <w:r w:rsidRPr="00C35E5D">
        <w:rPr>
          <w:sz w:val="22"/>
        </w:rPr>
        <w:t xml:space="preserve"> ......</w:t>
      </w:r>
      <w:r>
        <w:rPr>
          <w:sz w:val="22"/>
        </w:rPr>
        <w:t>................................................................</w:t>
      </w:r>
      <w:r w:rsidRPr="00C35E5D">
        <w:rPr>
          <w:sz w:val="22"/>
        </w:rPr>
        <w:t xml:space="preserve">......................................................... ; </w:t>
      </w:r>
    </w:p>
    <w:p w14:paraId="25AFDBDA" w14:textId="77777777" w:rsidR="00A7752F" w:rsidRPr="00DA7190" w:rsidRDefault="00A7752F" w:rsidP="00A7752F">
      <w:pPr>
        <w:widowControl w:val="0"/>
        <w:ind w:left="284"/>
        <w:rPr>
          <w:b/>
          <w:i/>
          <w:sz w:val="22"/>
          <w:u w:val="single"/>
        </w:rPr>
      </w:pPr>
      <w:r w:rsidRPr="00DA7190">
        <w:rPr>
          <w:b/>
          <w:i/>
          <w:sz w:val="22"/>
          <w:u w:val="single"/>
        </w:rPr>
        <w:t>ovvero</w:t>
      </w:r>
    </w:p>
    <w:p w14:paraId="743A3EEE" w14:textId="77777777" w:rsidR="00E973D9" w:rsidRDefault="00A7752F" w:rsidP="00E973D9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ab/>
      </w:r>
      <w:r w:rsidRPr="00C35E5D">
        <w:rPr>
          <w:sz w:val="22"/>
        </w:rPr>
        <w:t>di aver presentato domanda per il riconoscimento di equivalenza previsto dall'art. 38 del D.Lgs 30 marzo 2001, n. 165, come risulta dalla seguente documentazione</w:t>
      </w:r>
      <w:r>
        <w:rPr>
          <w:sz w:val="22"/>
        </w:rPr>
        <w:t xml:space="preserve"> allegata alla presente domanda</w:t>
      </w:r>
      <w:r w:rsidRPr="00C35E5D">
        <w:rPr>
          <w:sz w:val="22"/>
        </w:rPr>
        <w:t xml:space="preserve">  ............................................................... ;</w:t>
      </w:r>
    </w:p>
    <w:p w14:paraId="18439933" w14:textId="77777777" w:rsidR="00350BF1" w:rsidRPr="00E973D9" w:rsidRDefault="00E973D9" w:rsidP="00350BF1">
      <w:pPr>
        <w:widowControl w:val="0"/>
        <w:tabs>
          <w:tab w:val="left" w:pos="284"/>
        </w:tabs>
        <w:spacing w:after="400" w:line="276" w:lineRule="auto"/>
        <w:jc w:val="both"/>
        <w:rPr>
          <w:color w:val="000000" w:themeColor="text1"/>
          <w:sz w:val="22"/>
        </w:rPr>
      </w:pPr>
      <w:r>
        <w:rPr>
          <w:sz w:val="18"/>
          <w:szCs w:val="18"/>
        </w:rPr>
        <w:tab/>
      </w:r>
      <w:r w:rsidR="00350BF1">
        <w:rPr>
          <w:sz w:val="18"/>
          <w:szCs w:val="18"/>
        </w:rPr>
        <w:tab/>
      </w:r>
    </w:p>
    <w:p w14:paraId="7458E548" w14:textId="5FC0193F" w:rsidR="00350BF1" w:rsidRPr="00464103" w:rsidRDefault="00350BF1" w:rsidP="00350BF1">
      <w:pPr>
        <w:pStyle w:val="Paragrafoelenco"/>
        <w:numPr>
          <w:ilvl w:val="0"/>
          <w:numId w:val="11"/>
        </w:numPr>
        <w:tabs>
          <w:tab w:val="center" w:pos="4819"/>
          <w:tab w:val="right" w:pos="9071"/>
        </w:tabs>
        <w:spacing w:before="60" w:after="60"/>
        <w:ind w:left="426" w:hanging="426"/>
        <w:jc w:val="both"/>
        <w:rPr>
          <w:rFonts w:ascii="Times" w:eastAsia="Times" w:hAnsi="Times" w:cs="Times"/>
          <w:sz w:val="22"/>
        </w:rPr>
      </w:pPr>
      <w:r w:rsidRPr="00464103">
        <w:rPr>
          <w:rFonts w:ascii="Times" w:hAnsi="Times" w:cs="Times"/>
          <w:sz w:val="22"/>
        </w:rPr>
        <w:t xml:space="preserve">di essere in possesso di documentata </w:t>
      </w:r>
      <w:r>
        <w:rPr>
          <w:rFonts w:ascii="Times" w:hAnsi="Times" w:cs="Times"/>
          <w:sz w:val="22"/>
        </w:rPr>
        <w:t>esperienza</w:t>
      </w:r>
      <w:r w:rsidRPr="00464103">
        <w:rPr>
          <w:rFonts w:ascii="Times" w:hAnsi="Times" w:cs="Times"/>
          <w:sz w:val="22"/>
        </w:rPr>
        <w:t xml:space="preserve"> lavorativa, non inferiore a </w:t>
      </w:r>
      <w:r w:rsidR="004666A7">
        <w:rPr>
          <w:rFonts w:ascii="Times" w:hAnsi="Times" w:cs="Times"/>
          <w:sz w:val="22"/>
        </w:rPr>
        <w:t>36</w:t>
      </w:r>
      <w:r>
        <w:rPr>
          <w:rFonts w:ascii="Times" w:hAnsi="Times" w:cs="Times"/>
          <w:sz w:val="22"/>
        </w:rPr>
        <w:t xml:space="preserve"> </w:t>
      </w:r>
      <w:r w:rsidRPr="00464103">
        <w:rPr>
          <w:rFonts w:ascii="Times" w:hAnsi="Times" w:cs="Times"/>
          <w:sz w:val="22"/>
        </w:rPr>
        <w:t xml:space="preserve">mesi, </w:t>
      </w:r>
      <w:r w:rsidR="004666A7">
        <w:rPr>
          <w:rFonts w:ascii="Times" w:eastAsia="Times" w:hAnsi="Times" w:cs="Times New Roman"/>
          <w:sz w:val="22"/>
        </w:rPr>
        <w:t>in settori pertinenti all’attività prevista dal bando</w:t>
      </w:r>
      <w:r w:rsidRPr="00A34724">
        <w:rPr>
          <w:rFonts w:ascii="Times" w:eastAsia="Times" w:hAnsi="Times" w:cs="Times New Roman"/>
          <w:sz w:val="22"/>
        </w:rPr>
        <w:t>, maturata successivamente al conseguimento del titolo di studio richiesto</w:t>
      </w:r>
      <w:r>
        <w:rPr>
          <w:rFonts w:ascii="Times" w:eastAsia="Times" w:hAnsi="Times" w:cs="Times"/>
          <w:sz w:val="22"/>
        </w:rPr>
        <w:t>:</w:t>
      </w:r>
    </w:p>
    <w:p w14:paraId="1160FE5C" w14:textId="2260F55E" w:rsidR="00350BF1" w:rsidRDefault="00350BF1" w:rsidP="00350BF1">
      <w:pPr>
        <w:tabs>
          <w:tab w:val="left" w:pos="426"/>
        </w:tabs>
        <w:spacing w:before="40" w:after="40"/>
        <w:ind w:left="426" w:hanging="426"/>
        <w:jc w:val="both"/>
        <w:rPr>
          <w:sz w:val="22"/>
        </w:rPr>
      </w:pPr>
      <w:r>
        <w:rPr>
          <w:rFonts w:cs="Times"/>
          <w:sz w:val="22"/>
        </w:rPr>
        <w:tab/>
      </w:r>
      <w:r w:rsidRPr="00464103">
        <w:rPr>
          <w:rFonts w:cs="Times"/>
          <w:sz w:val="22"/>
        </w:rPr>
        <w:t>- esperienza lavorativa in</w:t>
      </w:r>
      <w:r>
        <w:rPr>
          <w:sz w:val="22"/>
        </w:rPr>
        <w:t xml:space="preserve"> attività di ……………………., presso ………………………. con qualifica di ………………. dal ……….. al …………….;</w:t>
      </w:r>
    </w:p>
    <w:p w14:paraId="16A21ABB" w14:textId="37DF84CE" w:rsidR="00A7752F" w:rsidRPr="00E973D9" w:rsidRDefault="00350BF1" w:rsidP="00E973D9">
      <w:pPr>
        <w:widowControl w:val="0"/>
        <w:tabs>
          <w:tab w:val="left" w:pos="284"/>
        </w:tabs>
        <w:spacing w:after="400" w:line="276" w:lineRule="auto"/>
        <w:jc w:val="both"/>
        <w:rPr>
          <w:color w:val="000000" w:themeColor="text1"/>
          <w:sz w:val="22"/>
        </w:rPr>
      </w:pPr>
      <w:r>
        <w:rPr>
          <w:sz w:val="18"/>
          <w:szCs w:val="18"/>
        </w:rPr>
        <w:tab/>
      </w:r>
      <w:r w:rsidRPr="00FC5E2B">
        <w:rPr>
          <w:sz w:val="18"/>
          <w:szCs w:val="18"/>
        </w:rPr>
        <w:t>(</w:t>
      </w:r>
      <w:r>
        <w:rPr>
          <w:i/>
          <w:sz w:val="18"/>
          <w:szCs w:val="18"/>
        </w:rPr>
        <w:t>aggiungere ulteriori righe per indicare altre attività</w:t>
      </w:r>
      <w:r w:rsidRPr="00FC5E2B">
        <w:rPr>
          <w:sz w:val="18"/>
          <w:szCs w:val="18"/>
        </w:rPr>
        <w:t>);</w:t>
      </w:r>
    </w:p>
    <w:p w14:paraId="3B73DA56" w14:textId="1324E87F" w:rsidR="00F00FE3" w:rsidRPr="00485ABF" w:rsidRDefault="000360DA" w:rsidP="007F351D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>h</w:t>
      </w:r>
      <w:r w:rsidR="00334037">
        <w:rPr>
          <w:sz w:val="22"/>
        </w:rPr>
        <w:t>)</w:t>
      </w:r>
      <w:r w:rsidR="00334037">
        <w:rPr>
          <w:sz w:val="22"/>
        </w:rPr>
        <w:tab/>
      </w:r>
      <w:r w:rsidR="00F00FE3" w:rsidRPr="00716F4D">
        <w:rPr>
          <w:sz w:val="22"/>
        </w:rPr>
        <w:t xml:space="preserve">di </w:t>
      </w:r>
      <w:r w:rsidR="00F00FE3" w:rsidRPr="00485ABF">
        <w:rPr>
          <w:sz w:val="22"/>
        </w:rPr>
        <w:t>non essere stat.. destituit.. o dispensat.. dall'impiego presso una pu</w:t>
      </w:r>
      <w:r w:rsidR="00F00FE3">
        <w:rPr>
          <w:sz w:val="22"/>
        </w:rPr>
        <w:t>bblica amministrazione</w:t>
      </w:r>
      <w:r w:rsidR="00F00FE3" w:rsidRPr="00485ABF">
        <w:rPr>
          <w:sz w:val="22"/>
        </w:rPr>
        <w:t xml:space="preserve">, né di essere stat... dichiarat... decadut... da un impiego </w:t>
      </w:r>
      <w:r w:rsidR="00F00FE3" w:rsidRPr="00716F4D">
        <w:rPr>
          <w:sz w:val="22"/>
        </w:rPr>
        <w:t xml:space="preserve">statale, né di essere stat... </w:t>
      </w:r>
      <w:r w:rsidR="00F00FE3" w:rsidRPr="00485ABF">
        <w:rPr>
          <w:sz w:val="22"/>
          <w:lang w:bidi="it-IT"/>
        </w:rPr>
        <w:t>licenziat... da una pubblica amministrazione in applicazione delle normative sanzionatorie di cui ai relativi Contratti Collettivi Nazionali di Lavoro</w:t>
      </w:r>
      <w:r w:rsidR="00F00FE3">
        <w:rPr>
          <w:sz w:val="22"/>
          <w:lang w:bidi="it-IT"/>
        </w:rPr>
        <w:t xml:space="preserve">, né di essere stati interdett.. dai pubblici uffici in base a sentenza passata in giudicato; </w:t>
      </w:r>
      <w:r w:rsidR="00F00FE3" w:rsidRPr="00485ABF">
        <w:rPr>
          <w:sz w:val="22"/>
        </w:rPr>
        <w:t xml:space="preserve"> </w:t>
      </w:r>
      <w:r w:rsidR="00F00FE3" w:rsidRPr="000D2026">
        <w:rPr>
          <w:i/>
          <w:sz w:val="20"/>
        </w:rPr>
        <w:t>(la dichiarazione va resa anche in assenza di rapporti di pubblico impiego)</w:t>
      </w:r>
      <w:r w:rsidR="00F00FE3" w:rsidRPr="00485ABF">
        <w:rPr>
          <w:sz w:val="22"/>
        </w:rPr>
        <w:t xml:space="preserve"> </w:t>
      </w:r>
    </w:p>
    <w:p w14:paraId="668BF6CC" w14:textId="77777777" w:rsidR="00F00FE3" w:rsidRPr="00334037" w:rsidRDefault="00F00FE3" w:rsidP="00334037">
      <w:pPr>
        <w:widowControl w:val="0"/>
        <w:ind w:firstLine="278"/>
        <w:rPr>
          <w:b/>
          <w:i/>
          <w:sz w:val="22"/>
          <w:u w:val="single"/>
        </w:rPr>
      </w:pPr>
      <w:r w:rsidRPr="00334037">
        <w:rPr>
          <w:b/>
          <w:i/>
          <w:sz w:val="22"/>
          <w:u w:val="single"/>
        </w:rPr>
        <w:t>ovvero</w:t>
      </w:r>
    </w:p>
    <w:p w14:paraId="2287DCFB" w14:textId="046AA7C0" w:rsidR="00F00FE3" w:rsidRPr="00485ABF" w:rsidRDefault="00F00FE3" w:rsidP="00334037">
      <w:pPr>
        <w:widowControl w:val="0"/>
        <w:spacing w:after="500"/>
        <w:ind w:left="278" w:right="17"/>
        <w:jc w:val="both"/>
        <w:rPr>
          <w:sz w:val="22"/>
        </w:rPr>
      </w:pPr>
      <w:r w:rsidRPr="00485ABF">
        <w:rPr>
          <w:sz w:val="22"/>
        </w:rPr>
        <w:t>di essere stat… destituit…, dispensat…, decadut... o licenziat…</w:t>
      </w:r>
      <w:r>
        <w:rPr>
          <w:sz w:val="22"/>
        </w:rPr>
        <w:t xml:space="preserve">interdett… con provvedimento </w:t>
      </w:r>
      <w:r w:rsidRPr="00485ABF">
        <w:rPr>
          <w:sz w:val="22"/>
        </w:rPr>
        <w:t>…………</w:t>
      </w:r>
      <w:bookmarkStart w:id="0" w:name="_GoBack"/>
      <w:bookmarkEnd w:id="0"/>
      <w:r w:rsidRPr="00485ABF">
        <w:rPr>
          <w:sz w:val="22"/>
        </w:rPr>
        <w:t>……</w:t>
      </w:r>
      <w:r>
        <w:rPr>
          <w:sz w:val="22"/>
        </w:rPr>
        <w:t>……………………………………………………….</w:t>
      </w:r>
      <w:r w:rsidRPr="00485ABF">
        <w:rPr>
          <w:sz w:val="22"/>
        </w:rPr>
        <w:t>………;</w:t>
      </w:r>
    </w:p>
    <w:p w14:paraId="5135601A" w14:textId="0AB24F95" w:rsidR="00F00FE3" w:rsidRPr="00485ABF" w:rsidRDefault="000360DA" w:rsidP="007F351D">
      <w:pPr>
        <w:widowControl w:val="0"/>
        <w:tabs>
          <w:tab w:val="left" w:pos="284"/>
        </w:tabs>
        <w:ind w:right="17"/>
        <w:jc w:val="both"/>
        <w:rPr>
          <w:sz w:val="22"/>
        </w:rPr>
      </w:pPr>
      <w:r>
        <w:rPr>
          <w:rFonts w:eastAsia="MS Gothic"/>
          <w:sz w:val="22"/>
        </w:rPr>
        <w:t>i</w:t>
      </w:r>
      <w:r w:rsidR="00334037">
        <w:rPr>
          <w:rFonts w:eastAsia="MS Gothic"/>
          <w:sz w:val="22"/>
        </w:rPr>
        <w:t>)</w:t>
      </w:r>
      <w:r w:rsidR="00334037">
        <w:rPr>
          <w:rFonts w:eastAsia="MS Gothic"/>
          <w:sz w:val="22"/>
        </w:rPr>
        <w:tab/>
      </w:r>
      <w:r w:rsidR="00F00FE3" w:rsidRPr="00485ABF">
        <w:rPr>
          <w:sz w:val="22"/>
        </w:rPr>
        <w:t>di non aver riportato condanne penali;</w:t>
      </w:r>
    </w:p>
    <w:p w14:paraId="07B493E6" w14:textId="77777777" w:rsidR="00F00FE3" w:rsidRPr="00334037" w:rsidRDefault="00F00FE3" w:rsidP="00334037">
      <w:pPr>
        <w:widowControl w:val="0"/>
        <w:ind w:firstLine="284"/>
        <w:rPr>
          <w:b/>
          <w:i/>
          <w:sz w:val="22"/>
          <w:u w:val="single"/>
        </w:rPr>
      </w:pPr>
      <w:r w:rsidRPr="00334037">
        <w:rPr>
          <w:b/>
          <w:i/>
          <w:sz w:val="22"/>
          <w:u w:val="single"/>
        </w:rPr>
        <w:t>ovvero</w:t>
      </w:r>
    </w:p>
    <w:p w14:paraId="359A98DA" w14:textId="7F1C9B92" w:rsidR="00F00FE3" w:rsidRDefault="00334037" w:rsidP="007F351D">
      <w:pPr>
        <w:widowControl w:val="0"/>
        <w:tabs>
          <w:tab w:val="left" w:pos="284"/>
          <w:tab w:val="left" w:pos="709"/>
        </w:tabs>
        <w:spacing w:after="500"/>
        <w:ind w:left="284" w:right="17" w:hanging="284"/>
        <w:jc w:val="both"/>
        <w:rPr>
          <w:sz w:val="22"/>
        </w:rPr>
      </w:pPr>
      <w:r>
        <w:rPr>
          <w:sz w:val="22"/>
        </w:rPr>
        <w:tab/>
      </w:r>
      <w:r w:rsidR="00F00FE3" w:rsidRPr="00485ABF">
        <w:rPr>
          <w:sz w:val="22"/>
        </w:rPr>
        <w:t xml:space="preserve">di aver riportato le seguenti condanne penali ………………….................… </w:t>
      </w:r>
      <w:r w:rsidR="00F00FE3" w:rsidRPr="00D02498">
        <w:rPr>
          <w:i/>
          <w:sz w:val="20"/>
        </w:rPr>
        <w:t>(indicare gli estremi delle relative sentenze, anche se sia stata concessa amnistia, condono, indulto o perdono giudiziale)</w:t>
      </w:r>
      <w:r w:rsidR="00F00FE3" w:rsidRPr="00485ABF">
        <w:rPr>
          <w:sz w:val="22"/>
        </w:rPr>
        <w:t xml:space="preserve">; </w:t>
      </w:r>
    </w:p>
    <w:p w14:paraId="06E6A2D0" w14:textId="77777777" w:rsidR="00F00FE3" w:rsidRPr="00485ABF" w:rsidRDefault="00F00FE3" w:rsidP="00334037">
      <w:pPr>
        <w:widowControl w:val="0"/>
        <w:spacing w:after="120" w:line="276" w:lineRule="auto"/>
        <w:ind w:left="284" w:right="17"/>
        <w:jc w:val="center"/>
        <w:rPr>
          <w:sz w:val="22"/>
        </w:rPr>
      </w:pPr>
      <w:r>
        <w:rPr>
          <w:b/>
          <w:i/>
          <w:sz w:val="22"/>
        </w:rPr>
        <w:t>se la cittadinanza è diversa da quella italiana</w:t>
      </w:r>
    </w:p>
    <w:p w14:paraId="5900C134" w14:textId="043E1282" w:rsidR="00F00FE3" w:rsidRDefault="006E7A22" w:rsidP="00FC5E2B">
      <w:pPr>
        <w:widowControl w:val="0"/>
        <w:tabs>
          <w:tab w:val="left" w:pos="284"/>
        </w:tabs>
        <w:spacing w:line="276" w:lineRule="auto"/>
        <w:ind w:left="284" w:right="17" w:hanging="284"/>
        <w:jc w:val="both"/>
        <w:rPr>
          <w:sz w:val="22"/>
        </w:rPr>
      </w:pPr>
      <w:r>
        <w:rPr>
          <w:sz w:val="22"/>
        </w:rPr>
        <w:t>j</w:t>
      </w:r>
      <w:r w:rsidR="0089334E">
        <w:rPr>
          <w:sz w:val="22"/>
        </w:rPr>
        <w:t>)</w:t>
      </w:r>
      <w:r w:rsidR="0089334E">
        <w:rPr>
          <w:sz w:val="22"/>
        </w:rPr>
        <w:tab/>
      </w:r>
      <w:r w:rsidR="00F00FE3" w:rsidRPr="00485ABF">
        <w:rPr>
          <w:sz w:val="22"/>
        </w:rPr>
        <w:t>di godere dei diritti civili e politici nello Stato di appartenenza o di provenienza</w:t>
      </w:r>
      <w:r w:rsidR="00F00FE3">
        <w:rPr>
          <w:sz w:val="22"/>
        </w:rPr>
        <w:t>;</w:t>
      </w:r>
      <w:r w:rsidR="00F00FE3" w:rsidRPr="00485ABF">
        <w:rPr>
          <w:sz w:val="22"/>
        </w:rPr>
        <w:t xml:space="preserve"> </w:t>
      </w:r>
    </w:p>
    <w:p w14:paraId="0D00D836" w14:textId="6BE2E19C" w:rsidR="00F00FE3" w:rsidRPr="0089334E" w:rsidRDefault="0089334E" w:rsidP="0089334E">
      <w:pPr>
        <w:widowControl w:val="0"/>
        <w:tabs>
          <w:tab w:val="left" w:pos="284"/>
        </w:tabs>
        <w:ind w:left="284" w:right="17" w:hanging="284"/>
        <w:rPr>
          <w:b/>
          <w:i/>
          <w:sz w:val="22"/>
          <w:u w:val="single"/>
        </w:rPr>
      </w:pPr>
      <w:r w:rsidRPr="0089334E">
        <w:rPr>
          <w:b/>
          <w:i/>
          <w:sz w:val="22"/>
        </w:rPr>
        <w:tab/>
      </w:r>
      <w:r w:rsidR="00F00FE3" w:rsidRPr="0089334E">
        <w:rPr>
          <w:b/>
          <w:i/>
          <w:sz w:val="22"/>
          <w:u w:val="single"/>
        </w:rPr>
        <w:t>ovvero</w:t>
      </w:r>
    </w:p>
    <w:p w14:paraId="74734DCE" w14:textId="40573040" w:rsidR="00F00FE3" w:rsidRPr="00485ABF" w:rsidRDefault="0089334E" w:rsidP="00FC5E2B">
      <w:pPr>
        <w:widowControl w:val="0"/>
        <w:tabs>
          <w:tab w:val="left" w:pos="284"/>
        </w:tabs>
        <w:spacing w:after="500" w:line="276" w:lineRule="auto"/>
        <w:ind w:left="284" w:right="17" w:hanging="284"/>
        <w:jc w:val="both"/>
        <w:rPr>
          <w:sz w:val="22"/>
        </w:rPr>
      </w:pPr>
      <w:r>
        <w:rPr>
          <w:sz w:val="22"/>
        </w:rPr>
        <w:tab/>
      </w:r>
      <w:r w:rsidR="00F00FE3">
        <w:rPr>
          <w:sz w:val="22"/>
        </w:rPr>
        <w:t>d</w:t>
      </w:r>
      <w:r w:rsidR="00F00FE3" w:rsidRPr="00485ABF">
        <w:rPr>
          <w:sz w:val="22"/>
        </w:rPr>
        <w:t xml:space="preserve">i </w:t>
      </w:r>
      <w:r w:rsidR="00F00FE3">
        <w:rPr>
          <w:sz w:val="22"/>
        </w:rPr>
        <w:t xml:space="preserve">non godere dei diritti civili e politici </w:t>
      </w:r>
      <w:r w:rsidR="00F00FE3" w:rsidRPr="00485ABF">
        <w:rPr>
          <w:sz w:val="22"/>
        </w:rPr>
        <w:t xml:space="preserve">nello Stato di appartenenza o di provenienza </w:t>
      </w:r>
      <w:r w:rsidR="00F00FE3">
        <w:rPr>
          <w:sz w:val="22"/>
        </w:rPr>
        <w:t xml:space="preserve">per i seguenti </w:t>
      </w:r>
      <w:r w:rsidR="00F00FE3" w:rsidRPr="00485ABF">
        <w:rPr>
          <w:sz w:val="22"/>
        </w:rPr>
        <w:t xml:space="preserve">motivi </w:t>
      </w:r>
      <w:r w:rsidR="00F00FE3">
        <w:rPr>
          <w:sz w:val="22"/>
        </w:rPr>
        <w:t>………………………………………….</w:t>
      </w:r>
      <w:r w:rsidR="00F00FE3" w:rsidRPr="00485ABF">
        <w:rPr>
          <w:sz w:val="22"/>
        </w:rPr>
        <w:t>;</w:t>
      </w:r>
    </w:p>
    <w:p w14:paraId="067CCEE7" w14:textId="5419F2E5" w:rsidR="00F00FE3" w:rsidRPr="00485ABF" w:rsidRDefault="006E7A22" w:rsidP="00F00FE3">
      <w:pPr>
        <w:widowControl w:val="0"/>
        <w:tabs>
          <w:tab w:val="left" w:pos="284"/>
        </w:tabs>
        <w:spacing w:after="160" w:line="276" w:lineRule="auto"/>
        <w:jc w:val="both"/>
        <w:rPr>
          <w:sz w:val="22"/>
        </w:rPr>
      </w:pPr>
      <w:r>
        <w:rPr>
          <w:sz w:val="22"/>
        </w:rPr>
        <w:t>k</w:t>
      </w:r>
      <w:r w:rsidR="002B422F">
        <w:rPr>
          <w:sz w:val="22"/>
        </w:rPr>
        <w:t>)</w:t>
      </w:r>
      <w:r w:rsidR="002B422F">
        <w:rPr>
          <w:sz w:val="22"/>
        </w:rPr>
        <w:tab/>
      </w:r>
      <w:r w:rsidR="00F00FE3" w:rsidRPr="00485ABF">
        <w:rPr>
          <w:sz w:val="22"/>
        </w:rPr>
        <w:t>di avere adeguata conoscenza della lingua italiana.</w:t>
      </w:r>
    </w:p>
    <w:p w14:paraId="2D926AA7" w14:textId="65912D1A" w:rsidR="00E2125F" w:rsidRPr="009C7DA4" w:rsidRDefault="00F00FE3" w:rsidP="009C7DA4">
      <w:pPr>
        <w:widowControl w:val="0"/>
        <w:spacing w:after="60" w:line="276" w:lineRule="auto"/>
        <w:ind w:firstLine="993"/>
        <w:jc w:val="both"/>
        <w:rPr>
          <w:sz w:val="22"/>
        </w:rPr>
      </w:pPr>
      <w:r w:rsidRPr="00485ABF">
        <w:rPr>
          <w:sz w:val="22"/>
        </w:rPr>
        <w:t>….sottoscritt… dichiara inoltre:</w:t>
      </w:r>
    </w:p>
    <w:p w14:paraId="0C82509A" w14:textId="77777777" w:rsidR="00E2125F" w:rsidRPr="00555474" w:rsidRDefault="00E2125F" w:rsidP="00555474">
      <w:pPr>
        <w:pStyle w:val="Corpotesto"/>
        <w:tabs>
          <w:tab w:val="left" w:pos="284"/>
        </w:tabs>
        <w:ind w:left="280" w:hanging="280"/>
        <w:jc w:val="both"/>
        <w:rPr>
          <w:sz w:val="22"/>
          <w:highlight w:val="yellow"/>
        </w:rPr>
      </w:pPr>
    </w:p>
    <w:p w14:paraId="6D43F7EF" w14:textId="3CFE7DA2" w:rsidR="00F00FE3" w:rsidRPr="00485ABF" w:rsidRDefault="00F00FE3" w:rsidP="00C22FE0">
      <w:pPr>
        <w:widowControl w:val="0"/>
        <w:tabs>
          <w:tab w:val="left" w:pos="284"/>
        </w:tabs>
        <w:spacing w:before="60" w:after="60" w:line="276" w:lineRule="auto"/>
        <w:jc w:val="both"/>
        <w:rPr>
          <w:sz w:val="22"/>
        </w:rPr>
      </w:pPr>
      <w:r>
        <w:rPr>
          <w:rFonts w:eastAsia="MS Gothic"/>
          <w:sz w:val="22"/>
        </w:rPr>
        <w:t>-</w:t>
      </w:r>
      <w:r>
        <w:rPr>
          <w:rFonts w:eastAsia="MS Gothic"/>
          <w:sz w:val="22"/>
        </w:rPr>
        <w:tab/>
      </w:r>
      <w:r w:rsidRPr="00485ABF">
        <w:rPr>
          <w:sz w:val="22"/>
        </w:rPr>
        <w:t xml:space="preserve">di non essere dipendente INFN; </w:t>
      </w:r>
    </w:p>
    <w:p w14:paraId="638B74F2" w14:textId="77777777" w:rsidR="00F00FE3" w:rsidRPr="002B422F" w:rsidRDefault="00F00FE3" w:rsidP="002B422F">
      <w:pPr>
        <w:widowControl w:val="0"/>
        <w:ind w:firstLine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7812621E" w14:textId="4A779FB9" w:rsidR="00F00FE3" w:rsidRPr="000C217B" w:rsidRDefault="002B422F" w:rsidP="007F351D">
      <w:pPr>
        <w:widowControl w:val="0"/>
        <w:tabs>
          <w:tab w:val="left" w:pos="709"/>
        </w:tabs>
        <w:ind w:left="284" w:right="17" w:hanging="278"/>
        <w:jc w:val="both"/>
        <w:rPr>
          <w:i/>
          <w:sz w:val="22"/>
        </w:rPr>
      </w:pPr>
      <w:r>
        <w:rPr>
          <w:rFonts w:eastAsia="MS Gothic"/>
          <w:sz w:val="22"/>
        </w:rPr>
        <w:tab/>
      </w:r>
      <w:r w:rsidR="00F00FE3" w:rsidRPr="00485ABF">
        <w:rPr>
          <w:sz w:val="22"/>
        </w:rPr>
        <w:t xml:space="preserve">di prestare servizio presso l'INFN dal ………. </w:t>
      </w:r>
      <w:r w:rsidR="00F00FE3" w:rsidRPr="002A4741">
        <w:rPr>
          <w:i/>
          <w:sz w:val="20"/>
        </w:rPr>
        <w:t>(specificare la sede di lavoro, la tipologia del rapporto di lavoro, il profilo professionale e il livello di inquadramento</w:t>
      </w:r>
      <w:r w:rsidR="00F00FE3" w:rsidRPr="000C217B">
        <w:rPr>
          <w:i/>
          <w:sz w:val="22"/>
        </w:rPr>
        <w:t>);</w:t>
      </w:r>
    </w:p>
    <w:p w14:paraId="744B22EA" w14:textId="77777777" w:rsidR="00F00FE3" w:rsidRPr="002B422F" w:rsidRDefault="00F00FE3" w:rsidP="002B422F">
      <w:pPr>
        <w:widowControl w:val="0"/>
        <w:ind w:firstLine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58A72FE4" w14:textId="24675C63" w:rsidR="00FC5E2B" w:rsidRDefault="002B422F" w:rsidP="007F351D">
      <w:pPr>
        <w:widowControl w:val="0"/>
        <w:tabs>
          <w:tab w:val="left" w:pos="284"/>
          <w:tab w:val="left" w:pos="709"/>
        </w:tabs>
        <w:ind w:left="284" w:right="17" w:hanging="284"/>
        <w:jc w:val="both"/>
        <w:rPr>
          <w:sz w:val="22"/>
        </w:rPr>
      </w:pPr>
      <w:r>
        <w:rPr>
          <w:sz w:val="22"/>
        </w:rPr>
        <w:lastRenderedPageBreak/>
        <w:tab/>
      </w:r>
      <w:r w:rsidR="00F00FE3" w:rsidRPr="000C217B">
        <w:rPr>
          <w:sz w:val="22"/>
        </w:rPr>
        <w:t xml:space="preserve">di aver prestato servizio presso l’INFN dal ………. al……….. </w:t>
      </w:r>
    </w:p>
    <w:p w14:paraId="01875B54" w14:textId="2BEAFC8E" w:rsidR="00F00FE3" w:rsidRPr="00FC5E2B" w:rsidRDefault="00FC5E2B" w:rsidP="007F351D">
      <w:pPr>
        <w:widowControl w:val="0"/>
        <w:tabs>
          <w:tab w:val="left" w:pos="284"/>
          <w:tab w:val="left" w:pos="709"/>
        </w:tabs>
        <w:spacing w:after="500"/>
        <w:ind w:left="284" w:right="17" w:hanging="284"/>
        <w:jc w:val="both"/>
        <w:rPr>
          <w:sz w:val="18"/>
          <w:szCs w:val="18"/>
        </w:rPr>
      </w:pPr>
      <w:r>
        <w:rPr>
          <w:i/>
          <w:sz w:val="20"/>
        </w:rPr>
        <w:tab/>
      </w:r>
      <w:r w:rsidR="00F00FE3" w:rsidRPr="00FC5E2B">
        <w:rPr>
          <w:i/>
          <w:sz w:val="18"/>
          <w:szCs w:val="18"/>
        </w:rPr>
        <w:t>(specificare la sede di lavoro, la  tipologia del rapporto di lavoro, il profilo professionale e il livello di inquadramento);</w:t>
      </w:r>
      <w:r w:rsidR="00F00FE3" w:rsidRPr="00FC5E2B">
        <w:rPr>
          <w:sz w:val="18"/>
          <w:szCs w:val="18"/>
        </w:rPr>
        <w:t xml:space="preserve"> </w:t>
      </w:r>
    </w:p>
    <w:p w14:paraId="40C763C8" w14:textId="7017A34C" w:rsidR="00F00FE3" w:rsidRDefault="00F00FE3" w:rsidP="00FC5E2B">
      <w:pPr>
        <w:widowControl w:val="0"/>
        <w:tabs>
          <w:tab w:val="left" w:pos="284"/>
        </w:tabs>
        <w:spacing w:line="276" w:lineRule="auto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 xml:space="preserve">di </w:t>
      </w:r>
      <w:r>
        <w:rPr>
          <w:sz w:val="22"/>
        </w:rPr>
        <w:t xml:space="preserve">non </w:t>
      </w:r>
      <w:r w:rsidRPr="002C35FF">
        <w:rPr>
          <w:sz w:val="22"/>
        </w:rPr>
        <w:t xml:space="preserve">appartenere alle categorie </w:t>
      </w:r>
      <w:r>
        <w:rPr>
          <w:sz w:val="22"/>
        </w:rPr>
        <w:t>protette</w:t>
      </w:r>
      <w:r w:rsidRPr="002C35FF">
        <w:rPr>
          <w:sz w:val="22"/>
        </w:rPr>
        <w:t xml:space="preserve"> </w:t>
      </w:r>
      <w:r>
        <w:rPr>
          <w:sz w:val="22"/>
        </w:rPr>
        <w:t>della L. 68/99</w:t>
      </w:r>
      <w:r w:rsidRPr="002C35FF">
        <w:rPr>
          <w:sz w:val="22"/>
        </w:rPr>
        <w:t xml:space="preserve">; </w:t>
      </w:r>
    </w:p>
    <w:p w14:paraId="3C4BC753" w14:textId="77777777" w:rsidR="00F00FE3" w:rsidRPr="002B422F" w:rsidRDefault="00F00FE3" w:rsidP="002B422F">
      <w:pPr>
        <w:widowControl w:val="0"/>
        <w:ind w:firstLine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422A8E06" w14:textId="18222131" w:rsidR="00F00FE3" w:rsidRPr="00385177" w:rsidRDefault="002B422F" w:rsidP="00FC5E2B">
      <w:pPr>
        <w:widowControl w:val="0"/>
        <w:tabs>
          <w:tab w:val="left" w:pos="709"/>
        </w:tabs>
        <w:spacing w:after="500" w:line="276" w:lineRule="auto"/>
        <w:ind w:left="284" w:hanging="284"/>
        <w:jc w:val="both"/>
        <w:rPr>
          <w:sz w:val="22"/>
        </w:rPr>
      </w:pPr>
      <w:r>
        <w:rPr>
          <w:rFonts w:eastAsia="MS Gothic"/>
          <w:sz w:val="22"/>
        </w:rPr>
        <w:tab/>
      </w:r>
      <w:r w:rsidR="00F00FE3" w:rsidRPr="002C35FF">
        <w:rPr>
          <w:sz w:val="22"/>
        </w:rPr>
        <w:t>di appartenere alle c</w:t>
      </w:r>
      <w:r w:rsidR="00F00FE3">
        <w:rPr>
          <w:sz w:val="22"/>
        </w:rPr>
        <w:t xml:space="preserve">ategorie riservatarie </w:t>
      </w:r>
      <w:r w:rsidR="00F00FE3" w:rsidRPr="002C35FF">
        <w:rPr>
          <w:sz w:val="22"/>
        </w:rPr>
        <w:t>della L. 68/99 e di essere invalido con una percentuale pari al ……</w:t>
      </w:r>
      <w:r w:rsidR="00F00FE3">
        <w:rPr>
          <w:sz w:val="22"/>
        </w:rPr>
        <w:t>.,</w:t>
      </w:r>
      <w:r w:rsidR="00F00FE3" w:rsidRPr="002C35FF">
        <w:rPr>
          <w:sz w:val="22"/>
        </w:rPr>
        <w:t xml:space="preserve"> tipologia: …….…</w:t>
      </w:r>
      <w:r w:rsidR="00F00FE3">
        <w:rPr>
          <w:sz w:val="22"/>
        </w:rPr>
        <w:t>..</w:t>
      </w:r>
      <w:r w:rsidR="00F00FE3" w:rsidRPr="002C35FF">
        <w:rPr>
          <w:sz w:val="22"/>
        </w:rPr>
        <w:t>…, certificato n° ………</w:t>
      </w:r>
      <w:r w:rsidR="00F00FE3" w:rsidRPr="002C35FF">
        <w:rPr>
          <w:sz w:val="22"/>
        </w:rPr>
        <w:tab/>
        <w:t xml:space="preserve">rilasciato in data ……..… da ……………………. </w:t>
      </w:r>
      <w:r w:rsidR="00F00FE3" w:rsidRPr="00FC5E2B">
        <w:rPr>
          <w:i/>
          <w:sz w:val="18"/>
          <w:szCs w:val="18"/>
        </w:rPr>
        <w:t>(specificare: struttura sanitaria – Azienda Sanitaria Locale – INPS)</w:t>
      </w:r>
      <w:r w:rsidR="00F00FE3" w:rsidRPr="00FC5E2B">
        <w:rPr>
          <w:sz w:val="18"/>
          <w:szCs w:val="18"/>
        </w:rPr>
        <w:t>;</w:t>
      </w:r>
      <w:r w:rsidR="00F00FE3" w:rsidRPr="002C35FF">
        <w:rPr>
          <w:sz w:val="22"/>
        </w:rPr>
        <w:t xml:space="preserve"> </w:t>
      </w:r>
    </w:p>
    <w:p w14:paraId="759751F8" w14:textId="1A4FC228" w:rsidR="00F00FE3" w:rsidRDefault="00F00FE3" w:rsidP="00C22FE0">
      <w:pPr>
        <w:widowControl w:val="0"/>
        <w:tabs>
          <w:tab w:val="left" w:pos="284"/>
        </w:tabs>
        <w:spacing w:after="60"/>
        <w:ind w:right="17"/>
        <w:jc w:val="both"/>
        <w:rPr>
          <w:sz w:val="22"/>
        </w:rPr>
      </w:pPr>
      <w:r>
        <w:rPr>
          <w:rFonts w:eastAsia="MS Gothic"/>
          <w:sz w:val="22"/>
        </w:rPr>
        <w:t>-</w:t>
      </w:r>
      <w:r>
        <w:rPr>
          <w:rFonts w:eastAsia="MS Gothic"/>
          <w:sz w:val="22"/>
        </w:rPr>
        <w:tab/>
      </w:r>
      <w:r w:rsidRPr="002C35FF">
        <w:rPr>
          <w:sz w:val="22"/>
        </w:rPr>
        <w:t>di non avere necessità di ausili e</w:t>
      </w:r>
      <w:r>
        <w:rPr>
          <w:sz w:val="22"/>
        </w:rPr>
        <w:t>/o</w:t>
      </w:r>
      <w:r w:rsidRPr="002C35FF">
        <w:rPr>
          <w:sz w:val="22"/>
        </w:rPr>
        <w:t xml:space="preserve"> tempi aggiuntivi per sostenere le prove di esame; </w:t>
      </w:r>
    </w:p>
    <w:p w14:paraId="49309679" w14:textId="77777777" w:rsidR="00F00FE3" w:rsidRPr="002B422F" w:rsidRDefault="00F00FE3" w:rsidP="002B422F">
      <w:pPr>
        <w:widowControl w:val="0"/>
        <w:spacing w:after="60"/>
        <w:ind w:left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680971B4" w14:textId="3160A3FD" w:rsidR="00F00FE3" w:rsidRDefault="002B422F" w:rsidP="007F351D">
      <w:pPr>
        <w:widowControl w:val="0"/>
        <w:tabs>
          <w:tab w:val="left" w:pos="284"/>
        </w:tabs>
        <w:spacing w:after="60"/>
        <w:ind w:left="284" w:right="17" w:hanging="284"/>
        <w:jc w:val="both"/>
        <w:rPr>
          <w:sz w:val="22"/>
        </w:rPr>
      </w:pPr>
      <w:r>
        <w:rPr>
          <w:sz w:val="22"/>
        </w:rPr>
        <w:tab/>
      </w:r>
      <w:r w:rsidR="00F00FE3" w:rsidRPr="002C35FF">
        <w:rPr>
          <w:sz w:val="22"/>
        </w:rPr>
        <w:t>di avere necessità dei seguenti ausili ...............</w:t>
      </w:r>
      <w:r w:rsidR="00F00FE3">
        <w:rPr>
          <w:sz w:val="22"/>
        </w:rPr>
        <w:t>........................</w:t>
      </w:r>
      <w:r w:rsidR="00F00FE3" w:rsidRPr="002C35FF">
        <w:rPr>
          <w:sz w:val="22"/>
        </w:rPr>
        <w:t>........................................ p</w:t>
      </w:r>
      <w:r w:rsidR="007C6456">
        <w:rPr>
          <w:sz w:val="22"/>
        </w:rPr>
        <w:t>er sostenere le prove di esame</w:t>
      </w:r>
      <w:r w:rsidR="00046458">
        <w:rPr>
          <w:sz w:val="22"/>
        </w:rPr>
        <w:t>, come indicato nel certificato allegato</w:t>
      </w:r>
      <w:r w:rsidR="0058598A">
        <w:rPr>
          <w:sz w:val="22"/>
        </w:rPr>
        <w:t xml:space="preserve"> alla presente domanda</w:t>
      </w:r>
      <w:r w:rsidR="007C6456">
        <w:rPr>
          <w:sz w:val="22"/>
        </w:rPr>
        <w:t>;</w:t>
      </w:r>
    </w:p>
    <w:p w14:paraId="4D5BE6BF" w14:textId="77777777" w:rsidR="00F00FE3" w:rsidRPr="002B422F" w:rsidRDefault="00F00FE3" w:rsidP="002B422F">
      <w:pPr>
        <w:widowControl w:val="0"/>
        <w:spacing w:after="60"/>
        <w:ind w:left="360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59B01DDA" w14:textId="5E7BC73E" w:rsidR="00F00FE3" w:rsidRDefault="002B422F" w:rsidP="007F351D">
      <w:pPr>
        <w:widowControl w:val="0"/>
        <w:tabs>
          <w:tab w:val="left" w:pos="284"/>
        </w:tabs>
        <w:spacing w:after="500"/>
        <w:ind w:left="284" w:right="17" w:hanging="284"/>
        <w:jc w:val="both"/>
        <w:rPr>
          <w:sz w:val="22"/>
        </w:rPr>
      </w:pPr>
      <w:r>
        <w:rPr>
          <w:sz w:val="22"/>
        </w:rPr>
        <w:tab/>
      </w:r>
      <w:r w:rsidR="00F00FE3" w:rsidRPr="002C35FF">
        <w:rPr>
          <w:sz w:val="22"/>
        </w:rPr>
        <w:t>di avere necessità dei seguenti tempi aggiuntivi ................</w:t>
      </w:r>
      <w:r w:rsidR="00F00FE3">
        <w:rPr>
          <w:sz w:val="22"/>
        </w:rPr>
        <w:t>.........</w:t>
      </w:r>
      <w:r w:rsidR="00F00FE3" w:rsidRPr="002C35FF">
        <w:rPr>
          <w:sz w:val="22"/>
        </w:rPr>
        <w:t xml:space="preserve">....................................... </w:t>
      </w:r>
      <w:r w:rsidR="007C6456">
        <w:rPr>
          <w:sz w:val="22"/>
        </w:rPr>
        <w:t>per sostenere le prove di esame</w:t>
      </w:r>
      <w:r w:rsidR="00046458">
        <w:rPr>
          <w:sz w:val="22"/>
        </w:rPr>
        <w:t>, come indicato nel certificato allegato</w:t>
      </w:r>
      <w:r w:rsidR="0058598A">
        <w:rPr>
          <w:sz w:val="22"/>
        </w:rPr>
        <w:t xml:space="preserve"> alla presente domanda</w:t>
      </w:r>
      <w:r w:rsidR="007C6456">
        <w:rPr>
          <w:sz w:val="22"/>
        </w:rPr>
        <w:t>;</w:t>
      </w:r>
    </w:p>
    <w:p w14:paraId="547626AF" w14:textId="77777777" w:rsidR="00F00FE3" w:rsidRPr="00385177" w:rsidRDefault="00F00FE3" w:rsidP="00F00FE3">
      <w:pPr>
        <w:widowControl w:val="0"/>
        <w:tabs>
          <w:tab w:val="left" w:pos="284"/>
        </w:tabs>
        <w:spacing w:after="60" w:line="276" w:lineRule="auto"/>
        <w:ind w:left="284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>di possedere i seguenti titoli di preferenza</w:t>
      </w:r>
      <w:r>
        <w:rPr>
          <w:sz w:val="22"/>
        </w:rPr>
        <w:t xml:space="preserve"> previsti dall’art. 5 del DPR 487/1994, e successive modificazioni e integrazioni </w:t>
      </w:r>
      <w:r w:rsidRPr="002C35FF">
        <w:rPr>
          <w:sz w:val="22"/>
        </w:rPr>
        <w:t>.......................................</w:t>
      </w:r>
      <w:r>
        <w:rPr>
          <w:sz w:val="22"/>
        </w:rPr>
        <w:t>......................</w:t>
      </w:r>
      <w:r w:rsidRPr="002C35FF">
        <w:rPr>
          <w:sz w:val="22"/>
        </w:rPr>
        <w:t xml:space="preserve">...... </w:t>
      </w:r>
      <w:r w:rsidRPr="002A4741">
        <w:rPr>
          <w:i/>
          <w:sz w:val="20"/>
        </w:rPr>
        <w:t>(indicare la tipologia</w:t>
      </w:r>
      <w:r>
        <w:rPr>
          <w:i/>
          <w:sz w:val="20"/>
        </w:rPr>
        <w:t>)</w:t>
      </w:r>
      <w:r w:rsidRPr="002C35FF">
        <w:rPr>
          <w:sz w:val="22"/>
        </w:rPr>
        <w:t>;</w:t>
      </w:r>
    </w:p>
    <w:p w14:paraId="53B6F664" w14:textId="77777777" w:rsidR="00F00FE3" w:rsidRPr="00385177" w:rsidRDefault="00F00FE3" w:rsidP="00F00FE3">
      <w:pPr>
        <w:widowControl w:val="0"/>
        <w:tabs>
          <w:tab w:val="left" w:pos="284"/>
        </w:tabs>
        <w:spacing w:line="276" w:lineRule="auto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  <w:t>n. ……….. figli</w:t>
      </w:r>
      <w:r w:rsidRPr="002C35FF">
        <w:rPr>
          <w:sz w:val="22"/>
        </w:rPr>
        <w:t>;</w:t>
      </w:r>
    </w:p>
    <w:p w14:paraId="45CFE9B3" w14:textId="11FF5FD4" w:rsidR="00FC5E2B" w:rsidRDefault="00F00FE3" w:rsidP="00FC5E2B">
      <w:pPr>
        <w:widowControl w:val="0"/>
        <w:tabs>
          <w:tab w:val="left" w:pos="284"/>
        </w:tabs>
        <w:spacing w:line="276" w:lineRule="auto"/>
        <w:ind w:left="284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>di aver prestato lodevole servizio p</w:t>
      </w:r>
      <w:r w:rsidR="00F80A40">
        <w:rPr>
          <w:sz w:val="22"/>
        </w:rPr>
        <w:t>resso pubbliche amministrazioni;</w:t>
      </w:r>
    </w:p>
    <w:p w14:paraId="2D174CF8" w14:textId="20C176AE" w:rsidR="00F00FE3" w:rsidRPr="00FC5E2B" w:rsidRDefault="00FC5E2B" w:rsidP="00310333">
      <w:pPr>
        <w:widowControl w:val="0"/>
        <w:tabs>
          <w:tab w:val="left" w:pos="284"/>
        </w:tabs>
        <w:spacing w:after="500" w:line="276" w:lineRule="auto"/>
        <w:ind w:left="284" w:hanging="284"/>
        <w:jc w:val="both"/>
        <w:rPr>
          <w:sz w:val="18"/>
          <w:szCs w:val="18"/>
        </w:rPr>
      </w:pPr>
      <w:r>
        <w:rPr>
          <w:i/>
          <w:sz w:val="20"/>
        </w:rPr>
        <w:tab/>
      </w:r>
      <w:r w:rsidR="00F00FE3" w:rsidRPr="00FC5E2B">
        <w:rPr>
          <w:i/>
          <w:sz w:val="18"/>
          <w:szCs w:val="18"/>
        </w:rPr>
        <w:t>(dichiarare solo in caso di possesso del titolo)</w:t>
      </w:r>
    </w:p>
    <w:p w14:paraId="71F09C7C" w14:textId="4591C0F8" w:rsidR="00F00FE3" w:rsidRDefault="00F00FE3" w:rsidP="007F351D">
      <w:pPr>
        <w:widowControl w:val="0"/>
        <w:tabs>
          <w:tab w:val="left" w:pos="284"/>
        </w:tabs>
        <w:ind w:left="284" w:right="17" w:hanging="284"/>
        <w:jc w:val="both"/>
        <w:rPr>
          <w:sz w:val="22"/>
        </w:rPr>
      </w:pPr>
      <w:r>
        <w:rPr>
          <w:rFonts w:eastAsia="MS Gothic"/>
          <w:sz w:val="22"/>
        </w:rPr>
        <w:t>-</w:t>
      </w:r>
      <w:r>
        <w:rPr>
          <w:rFonts w:eastAsia="MS Gothic"/>
          <w:sz w:val="22"/>
        </w:rPr>
        <w:tab/>
      </w:r>
      <w:r w:rsidRPr="002C35FF">
        <w:rPr>
          <w:sz w:val="22"/>
        </w:rPr>
        <w:t xml:space="preserve">di non essere </w:t>
      </w:r>
      <w:r w:rsidRPr="002C35FF">
        <w:rPr>
          <w:rFonts w:eastAsia="AppleGothic"/>
          <w:sz w:val="22"/>
        </w:rPr>
        <w:t>parente</w:t>
      </w:r>
      <w:r w:rsidRPr="002C35FF">
        <w:rPr>
          <w:sz w:val="22"/>
        </w:rPr>
        <w:t xml:space="preserve"> entro il quarto grado ovvero affine entro il secon</w:t>
      </w:r>
      <w:r>
        <w:rPr>
          <w:sz w:val="22"/>
        </w:rPr>
        <w:t xml:space="preserve">do grado di un dipendente o </w:t>
      </w:r>
      <w:r w:rsidRPr="002C35FF">
        <w:rPr>
          <w:sz w:val="22"/>
        </w:rPr>
        <w:t xml:space="preserve">associato </w:t>
      </w:r>
      <w:r>
        <w:rPr>
          <w:sz w:val="22"/>
        </w:rPr>
        <w:t>INFN</w:t>
      </w:r>
      <w:r w:rsidRPr="002C35FF">
        <w:rPr>
          <w:sz w:val="22"/>
        </w:rPr>
        <w:t xml:space="preserve">; </w:t>
      </w:r>
    </w:p>
    <w:p w14:paraId="36B02B72" w14:textId="77777777" w:rsidR="00F00FE3" w:rsidRPr="002B422F" w:rsidRDefault="00F00FE3" w:rsidP="002B422F">
      <w:pPr>
        <w:widowControl w:val="0"/>
        <w:ind w:firstLine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1F7F8B8F" w14:textId="65535E98" w:rsidR="00F00FE3" w:rsidRPr="00385177" w:rsidRDefault="00F00FE3" w:rsidP="007F351D">
      <w:pPr>
        <w:widowControl w:val="0"/>
        <w:tabs>
          <w:tab w:val="left" w:pos="284"/>
        </w:tabs>
        <w:spacing w:after="500"/>
        <w:ind w:left="284" w:right="17" w:hanging="284"/>
        <w:jc w:val="both"/>
        <w:rPr>
          <w:sz w:val="22"/>
        </w:rPr>
      </w:pPr>
      <w:r>
        <w:rPr>
          <w:rFonts w:eastAsia="MS Gothic"/>
          <w:sz w:val="22"/>
        </w:rPr>
        <w:t>-</w:t>
      </w:r>
      <w:r>
        <w:rPr>
          <w:rFonts w:eastAsia="MS Gothic"/>
          <w:sz w:val="22"/>
        </w:rPr>
        <w:tab/>
        <w:t xml:space="preserve"> </w:t>
      </w:r>
      <w:r w:rsidRPr="002C35FF">
        <w:rPr>
          <w:sz w:val="22"/>
        </w:rPr>
        <w:t xml:space="preserve">di essere </w:t>
      </w:r>
      <w:r w:rsidRPr="002C35FF">
        <w:rPr>
          <w:rFonts w:eastAsia="AppleGothic"/>
          <w:sz w:val="22"/>
        </w:rPr>
        <w:t>parente</w:t>
      </w:r>
      <w:r w:rsidRPr="002C35FF">
        <w:rPr>
          <w:sz w:val="22"/>
        </w:rPr>
        <w:t xml:space="preserve"> entro il quarto grado ovvero affine entro il secondo grado di un dipendente o associato </w:t>
      </w:r>
      <w:r>
        <w:rPr>
          <w:sz w:val="22"/>
        </w:rPr>
        <w:t>INFN</w:t>
      </w:r>
      <w:r w:rsidRPr="002C35FF">
        <w:rPr>
          <w:sz w:val="22"/>
        </w:rPr>
        <w:t xml:space="preserve">; </w:t>
      </w:r>
    </w:p>
    <w:p w14:paraId="7B19A9F0" w14:textId="77777777" w:rsidR="00F00FE3" w:rsidRDefault="00F00FE3" w:rsidP="00F80A40">
      <w:pPr>
        <w:widowControl w:val="0"/>
        <w:tabs>
          <w:tab w:val="left" w:pos="284"/>
        </w:tabs>
        <w:spacing w:after="60" w:line="276" w:lineRule="auto"/>
        <w:ind w:right="17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>di possedere i seguenti ulteriori documenti ritenuti utili ai fini della valutazione (es. lettere di referenza):</w:t>
      </w:r>
    </w:p>
    <w:p w14:paraId="229956D9" w14:textId="77777777" w:rsidR="00F00FE3" w:rsidRPr="00385177" w:rsidRDefault="00F00FE3" w:rsidP="00F00FE3">
      <w:pPr>
        <w:widowControl w:val="0"/>
        <w:spacing w:after="60" w:line="276" w:lineRule="auto"/>
        <w:ind w:right="17"/>
        <w:jc w:val="both"/>
        <w:rPr>
          <w:sz w:val="22"/>
        </w:rPr>
      </w:pPr>
      <w:r w:rsidRPr="002C35FF">
        <w:rPr>
          <w:sz w:val="22"/>
        </w:rPr>
        <w:tab/>
        <w:t>…………………………………..</w:t>
      </w:r>
    </w:p>
    <w:p w14:paraId="6FA583A4" w14:textId="77777777" w:rsidR="00F00FE3" w:rsidRDefault="00F00FE3" w:rsidP="00F00FE3">
      <w:pPr>
        <w:widowControl w:val="0"/>
        <w:spacing w:after="60" w:line="276" w:lineRule="auto"/>
        <w:ind w:right="17"/>
        <w:jc w:val="both"/>
        <w:rPr>
          <w:sz w:val="22"/>
        </w:rPr>
      </w:pPr>
      <w:r w:rsidRPr="002C35FF">
        <w:rPr>
          <w:sz w:val="22"/>
        </w:rPr>
        <w:tab/>
        <w:t>…………………………………..</w:t>
      </w:r>
    </w:p>
    <w:p w14:paraId="3BB82F5A" w14:textId="108FB83B" w:rsidR="00F00FE3" w:rsidRPr="00385177" w:rsidRDefault="00F00FE3" w:rsidP="00F00FE3">
      <w:pPr>
        <w:widowControl w:val="0"/>
        <w:spacing w:after="60" w:line="276" w:lineRule="auto"/>
        <w:ind w:left="284" w:right="17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>che tut</w:t>
      </w:r>
      <w:r w:rsidR="00310333">
        <w:rPr>
          <w:sz w:val="22"/>
        </w:rPr>
        <w:t>te le informazioni contenute nel</w:t>
      </w:r>
      <w:r>
        <w:rPr>
          <w:sz w:val="22"/>
        </w:rPr>
        <w:t xml:space="preserve"> </w:t>
      </w:r>
      <w:r w:rsidRPr="002C35FF">
        <w:rPr>
          <w:sz w:val="22"/>
        </w:rPr>
        <w:t>curricul</w:t>
      </w:r>
      <w:r w:rsidR="00310333">
        <w:rPr>
          <w:sz w:val="22"/>
        </w:rPr>
        <w:t>um formativo e dell</w:t>
      </w:r>
      <w:r w:rsidR="00A659EA">
        <w:rPr>
          <w:sz w:val="22"/>
        </w:rPr>
        <w:t>’</w:t>
      </w:r>
      <w:r w:rsidR="00310333">
        <w:rPr>
          <w:sz w:val="22"/>
        </w:rPr>
        <w:t>attiv</w:t>
      </w:r>
      <w:r w:rsidR="00A659EA">
        <w:rPr>
          <w:sz w:val="22"/>
        </w:rPr>
        <w:t>ità svolta</w:t>
      </w:r>
      <w:r w:rsidR="00310333">
        <w:rPr>
          <w:sz w:val="22"/>
        </w:rPr>
        <w:t>, allegato</w:t>
      </w:r>
      <w:r w:rsidRPr="002C35FF">
        <w:rPr>
          <w:sz w:val="22"/>
        </w:rPr>
        <w:t xml:space="preserve"> alla domanda di partecipazione al concorso, corrispondono a verità;</w:t>
      </w:r>
    </w:p>
    <w:p w14:paraId="23FD6471" w14:textId="38F2ACDB" w:rsidR="00F00FE3" w:rsidRDefault="00F00FE3" w:rsidP="00F00FE3">
      <w:pPr>
        <w:widowControl w:val="0"/>
        <w:tabs>
          <w:tab w:val="left" w:pos="284"/>
        </w:tabs>
        <w:spacing w:after="60" w:line="276" w:lineRule="auto"/>
        <w:ind w:right="17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  <w:t>che le copie della documentazione allegate alla doman</w:t>
      </w:r>
      <w:r w:rsidR="0081467C">
        <w:rPr>
          <w:sz w:val="22"/>
        </w:rPr>
        <w:t>da sono conformi agli originali.</w:t>
      </w:r>
    </w:p>
    <w:p w14:paraId="50DE1783" w14:textId="77777777" w:rsidR="00F80A40" w:rsidRDefault="00F80A40" w:rsidP="00F00FE3">
      <w:pPr>
        <w:widowControl w:val="0"/>
        <w:tabs>
          <w:tab w:val="left" w:pos="284"/>
        </w:tabs>
        <w:spacing w:after="60" w:line="276" w:lineRule="auto"/>
        <w:ind w:right="17"/>
        <w:jc w:val="both"/>
        <w:rPr>
          <w:sz w:val="22"/>
        </w:rPr>
      </w:pPr>
    </w:p>
    <w:p w14:paraId="4B03073C" w14:textId="77777777" w:rsidR="00F00FE3" w:rsidRPr="00385177" w:rsidRDefault="00F00FE3" w:rsidP="00F00FE3">
      <w:pPr>
        <w:widowControl w:val="0"/>
        <w:tabs>
          <w:tab w:val="left" w:pos="851"/>
        </w:tabs>
        <w:spacing w:after="60" w:line="276" w:lineRule="auto"/>
        <w:jc w:val="both"/>
        <w:rPr>
          <w:sz w:val="22"/>
        </w:rPr>
      </w:pPr>
      <w:r w:rsidRPr="002C35FF">
        <w:rPr>
          <w:sz w:val="22"/>
        </w:rPr>
        <w:tab/>
        <w:t>Tutte le comunicazioni relative al concorso dovranno essere inoltrate al seguente indirizzo</w:t>
      </w:r>
      <w:r>
        <w:rPr>
          <w:sz w:val="22"/>
        </w:rPr>
        <w:t xml:space="preserve"> di posta ordinaria</w:t>
      </w:r>
      <w:r w:rsidRPr="002C35FF">
        <w:rPr>
          <w:sz w:val="22"/>
        </w:rPr>
        <w:t>:</w:t>
      </w:r>
    </w:p>
    <w:p w14:paraId="4E396DE0" w14:textId="77777777" w:rsidR="00F00FE3" w:rsidRPr="00D7277E" w:rsidRDefault="00F00FE3" w:rsidP="00F00FE3">
      <w:pPr>
        <w:widowControl w:val="0"/>
        <w:spacing w:after="60" w:line="276" w:lineRule="auto"/>
        <w:ind w:left="280" w:hanging="280"/>
        <w:jc w:val="both"/>
        <w:rPr>
          <w:sz w:val="22"/>
        </w:rPr>
      </w:pPr>
      <w:r w:rsidRPr="00D7277E">
        <w:rPr>
          <w:sz w:val="22"/>
        </w:rPr>
        <w:t>...............................................................</w:t>
      </w:r>
    </w:p>
    <w:p w14:paraId="0C39057E" w14:textId="77777777" w:rsidR="00F00FE3" w:rsidRPr="00D7277E" w:rsidRDefault="00F00FE3" w:rsidP="00F00FE3">
      <w:pPr>
        <w:widowControl w:val="0"/>
        <w:spacing w:after="60" w:line="276" w:lineRule="auto"/>
        <w:ind w:left="280" w:hanging="280"/>
        <w:jc w:val="both"/>
        <w:rPr>
          <w:sz w:val="22"/>
        </w:rPr>
      </w:pPr>
      <w:r w:rsidRPr="00D7277E">
        <w:rPr>
          <w:sz w:val="22"/>
        </w:rPr>
        <w:t>o in alternativa al seguente indirizzo di Posta Elettronica Certificata:</w:t>
      </w:r>
    </w:p>
    <w:p w14:paraId="02946175" w14:textId="77777777" w:rsidR="00F00FE3" w:rsidRPr="00385177" w:rsidRDefault="00F00FE3" w:rsidP="00F00FE3">
      <w:pPr>
        <w:widowControl w:val="0"/>
        <w:spacing w:after="60" w:line="276" w:lineRule="auto"/>
        <w:ind w:left="280" w:hanging="280"/>
        <w:jc w:val="both"/>
        <w:rPr>
          <w:sz w:val="22"/>
        </w:rPr>
      </w:pPr>
      <w:r w:rsidRPr="00D7277E">
        <w:rPr>
          <w:sz w:val="22"/>
        </w:rPr>
        <w:lastRenderedPageBreak/>
        <w:t>………………………………………………</w:t>
      </w:r>
    </w:p>
    <w:p w14:paraId="116B7F34" w14:textId="77777777" w:rsidR="00036428" w:rsidRDefault="00036428" w:rsidP="00036428">
      <w:pPr>
        <w:widowControl w:val="0"/>
        <w:tabs>
          <w:tab w:val="left" w:pos="851"/>
        </w:tabs>
        <w:spacing w:after="120" w:line="276" w:lineRule="auto"/>
        <w:jc w:val="both"/>
        <w:rPr>
          <w:sz w:val="22"/>
        </w:rPr>
      </w:pPr>
      <w:r>
        <w:rPr>
          <w:sz w:val="22"/>
        </w:rPr>
        <w:tab/>
        <w:t xml:space="preserve">Ulteriori </w:t>
      </w:r>
      <w:r w:rsidR="003D497E">
        <w:rPr>
          <w:sz w:val="22"/>
        </w:rPr>
        <w:t>recapiti</w:t>
      </w:r>
      <w:r>
        <w:rPr>
          <w:sz w:val="22"/>
        </w:rPr>
        <w:t>:</w:t>
      </w:r>
    </w:p>
    <w:p w14:paraId="63FB9C1F" w14:textId="77777777" w:rsidR="00F00FE3" w:rsidRPr="00385177" w:rsidRDefault="00F00FE3" w:rsidP="00F00FE3">
      <w:pPr>
        <w:widowControl w:val="0"/>
        <w:spacing w:after="120" w:line="276" w:lineRule="auto"/>
        <w:ind w:left="278" w:hanging="278"/>
        <w:jc w:val="both"/>
        <w:rPr>
          <w:sz w:val="22"/>
        </w:rPr>
      </w:pPr>
      <w:r w:rsidRPr="002C35FF">
        <w:rPr>
          <w:sz w:val="22"/>
        </w:rPr>
        <w:tab/>
        <w:t>Tel. ..................................................... – E-mail .....................................................</w:t>
      </w:r>
    </w:p>
    <w:p w14:paraId="46A144E0" w14:textId="77777777" w:rsidR="00F00FE3" w:rsidRPr="00385177" w:rsidRDefault="00F00FE3" w:rsidP="00F00FE3">
      <w:pPr>
        <w:widowControl w:val="0"/>
        <w:tabs>
          <w:tab w:val="left" w:pos="851"/>
        </w:tabs>
        <w:spacing w:after="60" w:line="276" w:lineRule="auto"/>
        <w:jc w:val="both"/>
        <w:rPr>
          <w:sz w:val="22"/>
        </w:rPr>
      </w:pPr>
    </w:p>
    <w:p w14:paraId="33DC29A1" w14:textId="77777777" w:rsidR="00F00FE3" w:rsidRPr="00385177" w:rsidRDefault="00F00FE3" w:rsidP="00F00FE3">
      <w:pPr>
        <w:widowControl w:val="0"/>
        <w:spacing w:after="60" w:line="276" w:lineRule="auto"/>
        <w:ind w:firstLine="851"/>
        <w:jc w:val="both"/>
        <w:rPr>
          <w:sz w:val="22"/>
        </w:rPr>
      </w:pPr>
      <w:r w:rsidRPr="002C35FF">
        <w:rPr>
          <w:sz w:val="22"/>
        </w:rPr>
        <w:t>Allega alla presente domanda:</w:t>
      </w:r>
    </w:p>
    <w:p w14:paraId="2035E0AE" w14:textId="77777777" w:rsidR="00F00FE3" w:rsidRPr="00385177" w:rsidRDefault="00F00FE3" w:rsidP="00F00FE3">
      <w:pPr>
        <w:widowControl w:val="0"/>
        <w:numPr>
          <w:ilvl w:val="0"/>
          <w:numId w:val="7"/>
        </w:numPr>
        <w:spacing w:after="60" w:line="276" w:lineRule="auto"/>
        <w:jc w:val="both"/>
        <w:rPr>
          <w:sz w:val="22"/>
        </w:rPr>
      </w:pPr>
      <w:r w:rsidRPr="002C35FF">
        <w:rPr>
          <w:sz w:val="22"/>
        </w:rPr>
        <w:t>copia di un documento di riconoscimento in corso di validità;</w:t>
      </w:r>
    </w:p>
    <w:p w14:paraId="4DF928DC" w14:textId="1CD81D82" w:rsidR="00F00FE3" w:rsidRDefault="00F00FE3" w:rsidP="008F2F35">
      <w:pPr>
        <w:widowControl w:val="0"/>
        <w:numPr>
          <w:ilvl w:val="0"/>
          <w:numId w:val="7"/>
        </w:numPr>
        <w:spacing w:after="60" w:line="276" w:lineRule="auto"/>
        <w:jc w:val="both"/>
        <w:rPr>
          <w:sz w:val="22"/>
        </w:rPr>
      </w:pPr>
      <w:r w:rsidRPr="002C35FF">
        <w:rPr>
          <w:sz w:val="22"/>
        </w:rPr>
        <w:t>nei casi in cui il titolo di studio posseduto sia stato conseguito in uno Stato ester</w:t>
      </w:r>
      <w:r>
        <w:rPr>
          <w:sz w:val="22"/>
        </w:rPr>
        <w:t xml:space="preserve">o, copia del provvedimento di </w:t>
      </w:r>
      <w:r w:rsidRPr="002C35FF">
        <w:rPr>
          <w:sz w:val="22"/>
        </w:rPr>
        <w:t>equivalenza o della richiesta di riconoscimento di equivalenza, ai sensi dell'art. 38 D.Lgs</w:t>
      </w:r>
      <w:r w:rsidR="00F85AC9">
        <w:rPr>
          <w:sz w:val="22"/>
        </w:rPr>
        <w:t>.</w:t>
      </w:r>
      <w:r w:rsidRPr="002C35FF">
        <w:rPr>
          <w:sz w:val="22"/>
        </w:rPr>
        <w:t xml:space="preserve"> 30 marzo 2001, n. 165 e successive modificazioni e integrazioni;</w:t>
      </w:r>
    </w:p>
    <w:p w14:paraId="4BA30DEB" w14:textId="29F0C2F1" w:rsidR="00903303" w:rsidRDefault="005377AA" w:rsidP="00903303">
      <w:pPr>
        <w:widowControl w:val="0"/>
        <w:numPr>
          <w:ilvl w:val="0"/>
          <w:numId w:val="7"/>
        </w:numPr>
        <w:tabs>
          <w:tab w:val="left" w:pos="426"/>
        </w:tabs>
        <w:spacing w:after="60" w:line="276" w:lineRule="auto"/>
        <w:jc w:val="both"/>
        <w:rPr>
          <w:sz w:val="22"/>
        </w:rPr>
      </w:pPr>
      <w:r>
        <w:rPr>
          <w:sz w:val="22"/>
        </w:rPr>
        <w:t>curriculum formativo e dell’attività svolta</w:t>
      </w:r>
      <w:r w:rsidR="00F00FE3" w:rsidRPr="002C35FF">
        <w:rPr>
          <w:sz w:val="22"/>
        </w:rPr>
        <w:t>;</w:t>
      </w:r>
    </w:p>
    <w:p w14:paraId="4B4DDBE4" w14:textId="17047871" w:rsidR="00F00FE3" w:rsidRPr="00903303" w:rsidRDefault="00F00FE3" w:rsidP="00903303">
      <w:pPr>
        <w:widowControl w:val="0"/>
        <w:numPr>
          <w:ilvl w:val="0"/>
          <w:numId w:val="7"/>
        </w:numPr>
        <w:tabs>
          <w:tab w:val="left" w:pos="426"/>
        </w:tabs>
        <w:spacing w:after="60" w:line="276" w:lineRule="auto"/>
        <w:jc w:val="both"/>
        <w:rPr>
          <w:sz w:val="22"/>
        </w:rPr>
      </w:pPr>
      <w:r w:rsidRPr="00903303">
        <w:rPr>
          <w:sz w:val="22"/>
        </w:rPr>
        <w:t>elenco di tutti i documenti presentati in allegato alla domanda;</w:t>
      </w:r>
    </w:p>
    <w:p w14:paraId="04F992EC" w14:textId="63176604" w:rsidR="00F00FE3" w:rsidRPr="00F36426" w:rsidRDefault="00F00FE3" w:rsidP="00D973B5">
      <w:pPr>
        <w:widowControl w:val="0"/>
        <w:numPr>
          <w:ilvl w:val="0"/>
          <w:numId w:val="7"/>
        </w:numPr>
        <w:spacing w:after="60" w:line="276" w:lineRule="auto"/>
        <w:jc w:val="both"/>
        <w:rPr>
          <w:sz w:val="22"/>
        </w:rPr>
      </w:pPr>
      <w:r w:rsidRPr="00F36426">
        <w:rPr>
          <w:sz w:val="22"/>
        </w:rPr>
        <w:t>ulteriore documentazione ritenuta utile al fine della valu</w:t>
      </w:r>
      <w:r w:rsidR="0081467C" w:rsidRPr="00F36426">
        <w:rPr>
          <w:sz w:val="22"/>
        </w:rPr>
        <w:t>tazione.</w:t>
      </w:r>
    </w:p>
    <w:p w14:paraId="75861A15" w14:textId="77777777" w:rsidR="00F00FE3" w:rsidRPr="00385177" w:rsidRDefault="00F00FE3" w:rsidP="00F00FE3">
      <w:pPr>
        <w:widowControl w:val="0"/>
        <w:tabs>
          <w:tab w:val="left" w:pos="426"/>
        </w:tabs>
        <w:spacing w:after="60" w:line="276" w:lineRule="auto"/>
        <w:ind w:left="360"/>
        <w:jc w:val="both"/>
        <w:rPr>
          <w:sz w:val="22"/>
        </w:rPr>
      </w:pPr>
    </w:p>
    <w:p w14:paraId="34A39A3B" w14:textId="77777777" w:rsidR="00F00FE3" w:rsidRPr="00385177" w:rsidRDefault="00F00FE3" w:rsidP="00F00FE3">
      <w:pPr>
        <w:widowControl w:val="0"/>
        <w:tabs>
          <w:tab w:val="left" w:pos="5103"/>
        </w:tabs>
        <w:spacing w:line="276" w:lineRule="auto"/>
        <w:jc w:val="both"/>
        <w:rPr>
          <w:sz w:val="22"/>
        </w:rPr>
      </w:pPr>
    </w:p>
    <w:p w14:paraId="6AE364B0" w14:textId="354D9527" w:rsidR="00EA7C76" w:rsidRPr="0001519F" w:rsidRDefault="00F00FE3" w:rsidP="0001519F">
      <w:pPr>
        <w:widowControl w:val="0"/>
        <w:tabs>
          <w:tab w:val="left" w:pos="4678"/>
        </w:tabs>
        <w:spacing w:line="276" w:lineRule="auto"/>
        <w:jc w:val="both"/>
        <w:rPr>
          <w:sz w:val="22"/>
        </w:rPr>
      </w:pPr>
      <w:r w:rsidRPr="002C35FF">
        <w:rPr>
          <w:sz w:val="22"/>
        </w:rPr>
        <w:t>Luogo e data ...............................</w:t>
      </w:r>
      <w:r w:rsidRPr="002C35FF">
        <w:rPr>
          <w:sz w:val="22"/>
        </w:rPr>
        <w:tab/>
        <w:t>Firma ........................................................</w:t>
      </w:r>
    </w:p>
    <w:sectPr w:rsidR="00EA7C76" w:rsidRPr="0001519F" w:rsidSect="00C46095">
      <w:footerReference w:type="even" r:id="rId8"/>
      <w:pgSz w:w="11906" w:h="16838"/>
      <w:pgMar w:top="2278" w:right="1134" w:bottom="1786" w:left="1134" w:header="794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36105C" w14:textId="77777777" w:rsidR="007A798C" w:rsidRDefault="007A798C">
      <w:r>
        <w:separator/>
      </w:r>
    </w:p>
  </w:endnote>
  <w:endnote w:type="continuationSeparator" w:id="0">
    <w:p w14:paraId="07265ECE" w14:textId="77777777" w:rsidR="007A798C" w:rsidRDefault="007A7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Gothic">
    <w:altName w:val="Malgun Gothic"/>
    <w:charset w:val="4F"/>
    <w:family w:val="auto"/>
    <w:pitch w:val="variable"/>
    <w:sig w:usb0="00000001" w:usb1="09060000" w:usb2="00000010" w:usb3="00000000" w:csb0="0008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CCCF0" w14:textId="77777777" w:rsidR="00CF079C" w:rsidRDefault="00CF079C">
    <w:pPr>
      <w:pStyle w:val="Pidipagina"/>
    </w:pPr>
    <w:r>
      <w:rPr>
        <w:noProof/>
        <w:sz w:val="14"/>
        <w:lang w:eastAsia="it-IT"/>
      </w:rPr>
      <w:drawing>
        <wp:anchor distT="0" distB="0" distL="114300" distR="114300" simplePos="0" relativeHeight="251657216" behindDoc="0" locked="0" layoutInCell="1" allowOverlap="1" wp14:anchorId="24D0F099" wp14:editId="7EAADC38">
          <wp:simplePos x="0" y="0"/>
          <wp:positionH relativeFrom="column">
            <wp:posOffset>-177165</wp:posOffset>
          </wp:positionH>
          <wp:positionV relativeFrom="paragraph">
            <wp:posOffset>-74930</wp:posOffset>
          </wp:positionV>
          <wp:extent cx="241300" cy="258445"/>
          <wp:effectExtent l="2540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00" cy="2584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sz w:val="14"/>
      </w:rPr>
      <w:tab/>
    </w:r>
    <w:r>
      <w:rPr>
        <w:rFonts w:ascii="Helvetica" w:hAnsi="Helvetica"/>
        <w:sz w:val="14"/>
      </w:rPr>
      <w:t xml:space="preserve">Infn </w:t>
    </w:r>
    <w:r>
      <w:rPr>
        <w:rFonts w:ascii="Helvetica" w:hAnsi="Helvetica"/>
        <w:spacing w:val="20"/>
        <w:sz w:val="14"/>
      </w:rPr>
      <w:t xml:space="preserve">- </w:t>
    </w:r>
    <w:r>
      <w:rPr>
        <w:rFonts w:ascii="Helvetica" w:hAnsi="Helvetica"/>
        <w:sz w:val="14"/>
      </w:rPr>
      <w:t>Piazza dei Caprettari, 70 - Roma Tel. +39 066840031 - Fax +39 0668307924 - e-mail: presidenza@presid.infn.it - www.infn.it</w:t>
    </w:r>
  </w:p>
  <w:p w14:paraId="140ECE4F" w14:textId="77777777" w:rsidR="00CF079C" w:rsidRDefault="00CF07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60A8EA" w14:textId="77777777" w:rsidR="007A798C" w:rsidRDefault="007A798C">
      <w:r>
        <w:separator/>
      </w:r>
    </w:p>
  </w:footnote>
  <w:footnote w:type="continuationSeparator" w:id="0">
    <w:p w14:paraId="427FE00F" w14:textId="77777777" w:rsidR="007A798C" w:rsidRDefault="007A79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2762371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00006"/>
    <w:multiLevelType w:val="singleLevel"/>
    <w:tmpl w:val="0017041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0043EF8"/>
    <w:multiLevelType w:val="hybridMultilevel"/>
    <w:tmpl w:val="0374EFBA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06C517C"/>
    <w:multiLevelType w:val="hybridMultilevel"/>
    <w:tmpl w:val="9B00FC10"/>
    <w:lvl w:ilvl="0" w:tplc="04100011">
      <w:start w:val="1"/>
      <w:numFmt w:val="decimal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012B70D2"/>
    <w:multiLevelType w:val="hybridMultilevel"/>
    <w:tmpl w:val="A9665306"/>
    <w:lvl w:ilvl="0" w:tplc="33220FAC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2260FF9"/>
    <w:multiLevelType w:val="hybridMultilevel"/>
    <w:tmpl w:val="3954B760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24D671D"/>
    <w:multiLevelType w:val="hybridMultilevel"/>
    <w:tmpl w:val="B9C8DAF4"/>
    <w:lvl w:ilvl="0" w:tplc="DF1E15A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74290"/>
    <w:multiLevelType w:val="hybridMultilevel"/>
    <w:tmpl w:val="B05416BA"/>
    <w:lvl w:ilvl="0" w:tplc="04100011">
      <w:start w:val="1"/>
      <w:numFmt w:val="decimal"/>
      <w:lvlText w:val="%1)"/>
      <w:lvlJc w:val="left"/>
      <w:pPr>
        <w:ind w:left="1571" w:hanging="360"/>
      </w:pPr>
    </w:lvl>
    <w:lvl w:ilvl="1" w:tplc="04100019" w:tentative="1">
      <w:start w:val="1"/>
      <w:numFmt w:val="lowerLetter"/>
      <w:lvlText w:val="%2."/>
      <w:lvlJc w:val="left"/>
      <w:pPr>
        <w:ind w:left="2291" w:hanging="360"/>
      </w:pPr>
    </w:lvl>
    <w:lvl w:ilvl="2" w:tplc="0410001B" w:tentative="1">
      <w:start w:val="1"/>
      <w:numFmt w:val="lowerRoman"/>
      <w:lvlText w:val="%3."/>
      <w:lvlJc w:val="right"/>
      <w:pPr>
        <w:ind w:left="3011" w:hanging="180"/>
      </w:pPr>
    </w:lvl>
    <w:lvl w:ilvl="3" w:tplc="0410000F" w:tentative="1">
      <w:start w:val="1"/>
      <w:numFmt w:val="decimal"/>
      <w:lvlText w:val="%4."/>
      <w:lvlJc w:val="left"/>
      <w:pPr>
        <w:ind w:left="3731" w:hanging="360"/>
      </w:pPr>
    </w:lvl>
    <w:lvl w:ilvl="4" w:tplc="04100019" w:tentative="1">
      <w:start w:val="1"/>
      <w:numFmt w:val="lowerLetter"/>
      <w:lvlText w:val="%5."/>
      <w:lvlJc w:val="left"/>
      <w:pPr>
        <w:ind w:left="4451" w:hanging="360"/>
      </w:pPr>
    </w:lvl>
    <w:lvl w:ilvl="5" w:tplc="0410001B" w:tentative="1">
      <w:start w:val="1"/>
      <w:numFmt w:val="lowerRoman"/>
      <w:lvlText w:val="%6."/>
      <w:lvlJc w:val="right"/>
      <w:pPr>
        <w:ind w:left="5171" w:hanging="180"/>
      </w:pPr>
    </w:lvl>
    <w:lvl w:ilvl="6" w:tplc="0410000F" w:tentative="1">
      <w:start w:val="1"/>
      <w:numFmt w:val="decimal"/>
      <w:lvlText w:val="%7."/>
      <w:lvlJc w:val="left"/>
      <w:pPr>
        <w:ind w:left="5891" w:hanging="360"/>
      </w:pPr>
    </w:lvl>
    <w:lvl w:ilvl="7" w:tplc="04100019" w:tentative="1">
      <w:start w:val="1"/>
      <w:numFmt w:val="lowerLetter"/>
      <w:lvlText w:val="%8."/>
      <w:lvlJc w:val="left"/>
      <w:pPr>
        <w:ind w:left="6611" w:hanging="360"/>
      </w:pPr>
    </w:lvl>
    <w:lvl w:ilvl="8" w:tplc="041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" w15:restartNumberingAfterBreak="0">
    <w:nsid w:val="108C7F31"/>
    <w:multiLevelType w:val="hybridMultilevel"/>
    <w:tmpl w:val="4EB61B02"/>
    <w:lvl w:ilvl="0" w:tplc="DFECF13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2C754E"/>
    <w:multiLevelType w:val="hybridMultilevel"/>
    <w:tmpl w:val="6058989C"/>
    <w:lvl w:ilvl="0" w:tplc="62B4F3A4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2412B"/>
    <w:multiLevelType w:val="hybridMultilevel"/>
    <w:tmpl w:val="09A0BE12"/>
    <w:lvl w:ilvl="0" w:tplc="0410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66887"/>
    <w:multiLevelType w:val="hybridMultilevel"/>
    <w:tmpl w:val="A482B59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8236D"/>
    <w:multiLevelType w:val="hybridMultilevel"/>
    <w:tmpl w:val="8BF6FCF8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8B7A5C"/>
    <w:multiLevelType w:val="hybridMultilevel"/>
    <w:tmpl w:val="00F87F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305E0"/>
    <w:multiLevelType w:val="hybridMultilevel"/>
    <w:tmpl w:val="3C66986A"/>
    <w:lvl w:ilvl="0" w:tplc="BBF0958C">
      <w:numFmt w:val="bullet"/>
      <w:lvlText w:val="-"/>
      <w:lvlJc w:val="left"/>
      <w:pPr>
        <w:ind w:left="861" w:hanging="305"/>
      </w:pPr>
      <w:rPr>
        <w:rFonts w:ascii="Times New Roman" w:eastAsia="Times New Roman" w:hAnsi="Times New Roman" w:cs="Times New Roman" w:hint="default"/>
        <w:w w:val="99"/>
        <w:sz w:val="20"/>
        <w:szCs w:val="20"/>
        <w:lang w:val="it-IT" w:eastAsia="it-IT" w:bidi="it-IT"/>
      </w:rPr>
    </w:lvl>
    <w:lvl w:ilvl="1" w:tplc="C7D25C36">
      <w:numFmt w:val="bullet"/>
      <w:lvlText w:val="•"/>
      <w:lvlJc w:val="left"/>
      <w:pPr>
        <w:ind w:left="1391" w:hanging="305"/>
      </w:pPr>
      <w:rPr>
        <w:rFonts w:hint="default"/>
        <w:lang w:val="it-IT" w:eastAsia="it-IT" w:bidi="it-IT"/>
      </w:rPr>
    </w:lvl>
    <w:lvl w:ilvl="2" w:tplc="11E6154C">
      <w:numFmt w:val="bullet"/>
      <w:lvlText w:val="•"/>
      <w:lvlJc w:val="left"/>
      <w:pPr>
        <w:ind w:left="1922" w:hanging="305"/>
      </w:pPr>
      <w:rPr>
        <w:rFonts w:hint="default"/>
        <w:lang w:val="it-IT" w:eastAsia="it-IT" w:bidi="it-IT"/>
      </w:rPr>
    </w:lvl>
    <w:lvl w:ilvl="3" w:tplc="7CA66072">
      <w:numFmt w:val="bullet"/>
      <w:lvlText w:val="•"/>
      <w:lvlJc w:val="left"/>
      <w:pPr>
        <w:ind w:left="2453" w:hanging="305"/>
      </w:pPr>
      <w:rPr>
        <w:rFonts w:hint="default"/>
        <w:lang w:val="it-IT" w:eastAsia="it-IT" w:bidi="it-IT"/>
      </w:rPr>
    </w:lvl>
    <w:lvl w:ilvl="4" w:tplc="4D68E90E">
      <w:numFmt w:val="bullet"/>
      <w:lvlText w:val="•"/>
      <w:lvlJc w:val="left"/>
      <w:pPr>
        <w:ind w:left="2984" w:hanging="305"/>
      </w:pPr>
      <w:rPr>
        <w:rFonts w:hint="default"/>
        <w:lang w:val="it-IT" w:eastAsia="it-IT" w:bidi="it-IT"/>
      </w:rPr>
    </w:lvl>
    <w:lvl w:ilvl="5" w:tplc="7EC48C2E">
      <w:numFmt w:val="bullet"/>
      <w:lvlText w:val="•"/>
      <w:lvlJc w:val="left"/>
      <w:pPr>
        <w:ind w:left="3515" w:hanging="305"/>
      </w:pPr>
      <w:rPr>
        <w:rFonts w:hint="default"/>
        <w:lang w:val="it-IT" w:eastAsia="it-IT" w:bidi="it-IT"/>
      </w:rPr>
    </w:lvl>
    <w:lvl w:ilvl="6" w:tplc="3E76C50E">
      <w:numFmt w:val="bullet"/>
      <w:lvlText w:val="•"/>
      <w:lvlJc w:val="left"/>
      <w:pPr>
        <w:ind w:left="4046" w:hanging="305"/>
      </w:pPr>
      <w:rPr>
        <w:rFonts w:hint="default"/>
        <w:lang w:val="it-IT" w:eastAsia="it-IT" w:bidi="it-IT"/>
      </w:rPr>
    </w:lvl>
    <w:lvl w:ilvl="7" w:tplc="35348E94">
      <w:numFmt w:val="bullet"/>
      <w:lvlText w:val="•"/>
      <w:lvlJc w:val="left"/>
      <w:pPr>
        <w:ind w:left="4577" w:hanging="305"/>
      </w:pPr>
      <w:rPr>
        <w:rFonts w:hint="default"/>
        <w:lang w:val="it-IT" w:eastAsia="it-IT" w:bidi="it-IT"/>
      </w:rPr>
    </w:lvl>
    <w:lvl w:ilvl="8" w:tplc="455AE8D2">
      <w:numFmt w:val="bullet"/>
      <w:lvlText w:val="•"/>
      <w:lvlJc w:val="left"/>
      <w:pPr>
        <w:ind w:left="5108" w:hanging="305"/>
      </w:pPr>
      <w:rPr>
        <w:rFonts w:hint="default"/>
        <w:lang w:val="it-IT" w:eastAsia="it-IT" w:bidi="it-IT"/>
      </w:rPr>
    </w:lvl>
  </w:abstractNum>
  <w:abstractNum w:abstractNumId="15" w15:restartNumberingAfterBreak="0">
    <w:nsid w:val="31DD21B5"/>
    <w:multiLevelType w:val="hybridMultilevel"/>
    <w:tmpl w:val="6F70A2AA"/>
    <w:lvl w:ilvl="0" w:tplc="0DEC5F10">
      <w:numFmt w:val="bullet"/>
      <w:lvlText w:val="-"/>
      <w:lvlJc w:val="left"/>
      <w:pPr>
        <w:ind w:left="720" w:hanging="360"/>
      </w:pPr>
      <w:rPr>
        <w:rFonts w:ascii="Times" w:eastAsia="Times New Roman" w:hAnsi="Time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Lucida Grand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Lucida Grande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Lucida Grande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D68AE"/>
    <w:multiLevelType w:val="hybridMultilevel"/>
    <w:tmpl w:val="4ADE8BD6"/>
    <w:lvl w:ilvl="0" w:tplc="793ECF7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sz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7C6B2B"/>
    <w:multiLevelType w:val="hybridMultilevel"/>
    <w:tmpl w:val="45C4E9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D4968"/>
    <w:multiLevelType w:val="multilevel"/>
    <w:tmpl w:val="9B00FC10"/>
    <w:lvl w:ilvl="0">
      <w:start w:val="1"/>
      <w:numFmt w:val="decimal"/>
      <w:lvlText w:val="%1)"/>
      <w:lvlJc w:val="left"/>
      <w:pPr>
        <w:ind w:left="1571" w:hanging="360"/>
      </w:pPr>
    </w:lvl>
    <w:lvl w:ilvl="1">
      <w:start w:val="1"/>
      <w:numFmt w:val="lowerLetter"/>
      <w:lvlText w:val="%2."/>
      <w:lvlJc w:val="left"/>
      <w:pPr>
        <w:ind w:left="2291" w:hanging="360"/>
      </w:pPr>
    </w:lvl>
    <w:lvl w:ilvl="2">
      <w:start w:val="1"/>
      <w:numFmt w:val="lowerRoman"/>
      <w:lvlText w:val="%3."/>
      <w:lvlJc w:val="right"/>
      <w:pPr>
        <w:ind w:left="3011" w:hanging="180"/>
      </w:pPr>
    </w:lvl>
    <w:lvl w:ilvl="3">
      <w:start w:val="1"/>
      <w:numFmt w:val="decimal"/>
      <w:lvlText w:val="%4."/>
      <w:lvlJc w:val="left"/>
      <w:pPr>
        <w:ind w:left="3731" w:hanging="360"/>
      </w:pPr>
    </w:lvl>
    <w:lvl w:ilvl="4">
      <w:start w:val="1"/>
      <w:numFmt w:val="lowerLetter"/>
      <w:lvlText w:val="%5."/>
      <w:lvlJc w:val="left"/>
      <w:pPr>
        <w:ind w:left="4451" w:hanging="360"/>
      </w:pPr>
    </w:lvl>
    <w:lvl w:ilvl="5">
      <w:start w:val="1"/>
      <w:numFmt w:val="lowerRoman"/>
      <w:lvlText w:val="%6."/>
      <w:lvlJc w:val="right"/>
      <w:pPr>
        <w:ind w:left="5171" w:hanging="180"/>
      </w:pPr>
    </w:lvl>
    <w:lvl w:ilvl="6">
      <w:start w:val="1"/>
      <w:numFmt w:val="decimal"/>
      <w:lvlText w:val="%7."/>
      <w:lvlJc w:val="left"/>
      <w:pPr>
        <w:ind w:left="5891" w:hanging="360"/>
      </w:pPr>
    </w:lvl>
    <w:lvl w:ilvl="7">
      <w:start w:val="1"/>
      <w:numFmt w:val="lowerLetter"/>
      <w:lvlText w:val="%8."/>
      <w:lvlJc w:val="left"/>
      <w:pPr>
        <w:ind w:left="6611" w:hanging="360"/>
      </w:pPr>
    </w:lvl>
    <w:lvl w:ilvl="8">
      <w:start w:val="1"/>
      <w:numFmt w:val="lowerRoman"/>
      <w:lvlText w:val="%9."/>
      <w:lvlJc w:val="right"/>
      <w:pPr>
        <w:ind w:left="7331" w:hanging="180"/>
      </w:pPr>
    </w:lvl>
  </w:abstractNum>
  <w:abstractNum w:abstractNumId="19" w15:restartNumberingAfterBreak="0">
    <w:nsid w:val="47BD5658"/>
    <w:multiLevelType w:val="hybridMultilevel"/>
    <w:tmpl w:val="8CD0AC0C"/>
    <w:lvl w:ilvl="0" w:tplc="D4706ACC">
      <w:start w:val="9"/>
      <w:numFmt w:val="decimal"/>
      <w:lvlText w:val="%1)"/>
      <w:lvlJc w:val="left"/>
      <w:pPr>
        <w:ind w:left="502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222" w:hanging="360"/>
      </w:pPr>
    </w:lvl>
    <w:lvl w:ilvl="2" w:tplc="0410001B" w:tentative="1">
      <w:start w:val="1"/>
      <w:numFmt w:val="lowerRoman"/>
      <w:lvlText w:val="%3."/>
      <w:lvlJc w:val="right"/>
      <w:pPr>
        <w:ind w:left="1942" w:hanging="180"/>
      </w:pPr>
    </w:lvl>
    <w:lvl w:ilvl="3" w:tplc="0410000F" w:tentative="1">
      <w:start w:val="1"/>
      <w:numFmt w:val="decimal"/>
      <w:lvlText w:val="%4."/>
      <w:lvlJc w:val="left"/>
      <w:pPr>
        <w:ind w:left="2662" w:hanging="360"/>
      </w:pPr>
    </w:lvl>
    <w:lvl w:ilvl="4" w:tplc="04100019" w:tentative="1">
      <w:start w:val="1"/>
      <w:numFmt w:val="lowerLetter"/>
      <w:lvlText w:val="%5."/>
      <w:lvlJc w:val="left"/>
      <w:pPr>
        <w:ind w:left="3382" w:hanging="360"/>
      </w:pPr>
    </w:lvl>
    <w:lvl w:ilvl="5" w:tplc="0410001B" w:tentative="1">
      <w:start w:val="1"/>
      <w:numFmt w:val="lowerRoman"/>
      <w:lvlText w:val="%6."/>
      <w:lvlJc w:val="right"/>
      <w:pPr>
        <w:ind w:left="4102" w:hanging="180"/>
      </w:pPr>
    </w:lvl>
    <w:lvl w:ilvl="6" w:tplc="0410000F" w:tentative="1">
      <w:start w:val="1"/>
      <w:numFmt w:val="decimal"/>
      <w:lvlText w:val="%7."/>
      <w:lvlJc w:val="left"/>
      <w:pPr>
        <w:ind w:left="4822" w:hanging="360"/>
      </w:pPr>
    </w:lvl>
    <w:lvl w:ilvl="7" w:tplc="04100019" w:tentative="1">
      <w:start w:val="1"/>
      <w:numFmt w:val="lowerLetter"/>
      <w:lvlText w:val="%8."/>
      <w:lvlJc w:val="left"/>
      <w:pPr>
        <w:ind w:left="5542" w:hanging="360"/>
      </w:pPr>
    </w:lvl>
    <w:lvl w:ilvl="8" w:tplc="04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CF10C45"/>
    <w:multiLevelType w:val="hybridMultilevel"/>
    <w:tmpl w:val="C108C8AC"/>
    <w:lvl w:ilvl="0" w:tplc="60504D80">
      <w:start w:val="9"/>
      <w:numFmt w:val="decimal"/>
      <w:lvlText w:val="%1)"/>
      <w:lvlJc w:val="left"/>
      <w:pPr>
        <w:ind w:left="720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092123"/>
    <w:multiLevelType w:val="hybridMultilevel"/>
    <w:tmpl w:val="D12E72B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A86DA9"/>
    <w:multiLevelType w:val="hybridMultilevel"/>
    <w:tmpl w:val="88465D14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10346B"/>
    <w:multiLevelType w:val="hybridMultilevel"/>
    <w:tmpl w:val="F9F0FC14"/>
    <w:lvl w:ilvl="0" w:tplc="04100017">
      <w:start w:val="8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D5019C"/>
    <w:multiLevelType w:val="hybridMultilevel"/>
    <w:tmpl w:val="9FEC9BB0"/>
    <w:lvl w:ilvl="0" w:tplc="04100011">
      <w:start w:val="10"/>
      <w:numFmt w:val="decimal"/>
      <w:lvlText w:val="%1)"/>
      <w:lvlJc w:val="left"/>
      <w:pPr>
        <w:ind w:left="19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715" w:hanging="360"/>
      </w:pPr>
    </w:lvl>
    <w:lvl w:ilvl="2" w:tplc="0410001B" w:tentative="1">
      <w:start w:val="1"/>
      <w:numFmt w:val="lowerRoman"/>
      <w:lvlText w:val="%3."/>
      <w:lvlJc w:val="right"/>
      <w:pPr>
        <w:ind w:left="3435" w:hanging="180"/>
      </w:pPr>
    </w:lvl>
    <w:lvl w:ilvl="3" w:tplc="0410000F" w:tentative="1">
      <w:start w:val="1"/>
      <w:numFmt w:val="decimal"/>
      <w:lvlText w:val="%4."/>
      <w:lvlJc w:val="left"/>
      <w:pPr>
        <w:ind w:left="4155" w:hanging="360"/>
      </w:pPr>
    </w:lvl>
    <w:lvl w:ilvl="4" w:tplc="04100019" w:tentative="1">
      <w:start w:val="1"/>
      <w:numFmt w:val="lowerLetter"/>
      <w:lvlText w:val="%5."/>
      <w:lvlJc w:val="left"/>
      <w:pPr>
        <w:ind w:left="4875" w:hanging="360"/>
      </w:pPr>
    </w:lvl>
    <w:lvl w:ilvl="5" w:tplc="0410001B" w:tentative="1">
      <w:start w:val="1"/>
      <w:numFmt w:val="lowerRoman"/>
      <w:lvlText w:val="%6."/>
      <w:lvlJc w:val="right"/>
      <w:pPr>
        <w:ind w:left="5595" w:hanging="180"/>
      </w:pPr>
    </w:lvl>
    <w:lvl w:ilvl="6" w:tplc="0410000F" w:tentative="1">
      <w:start w:val="1"/>
      <w:numFmt w:val="decimal"/>
      <w:lvlText w:val="%7."/>
      <w:lvlJc w:val="left"/>
      <w:pPr>
        <w:ind w:left="6315" w:hanging="360"/>
      </w:pPr>
    </w:lvl>
    <w:lvl w:ilvl="7" w:tplc="04100019" w:tentative="1">
      <w:start w:val="1"/>
      <w:numFmt w:val="lowerLetter"/>
      <w:lvlText w:val="%8."/>
      <w:lvlJc w:val="left"/>
      <w:pPr>
        <w:ind w:left="7035" w:hanging="360"/>
      </w:pPr>
    </w:lvl>
    <w:lvl w:ilvl="8" w:tplc="0410001B" w:tentative="1">
      <w:start w:val="1"/>
      <w:numFmt w:val="lowerRoman"/>
      <w:lvlText w:val="%9."/>
      <w:lvlJc w:val="right"/>
      <w:pPr>
        <w:ind w:left="7755" w:hanging="180"/>
      </w:pPr>
    </w:lvl>
  </w:abstractNum>
  <w:abstractNum w:abstractNumId="25" w15:restartNumberingAfterBreak="0">
    <w:nsid w:val="61C17B53"/>
    <w:multiLevelType w:val="hybridMultilevel"/>
    <w:tmpl w:val="A4D64D5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420390"/>
    <w:multiLevelType w:val="multilevel"/>
    <w:tmpl w:val="AB48830A"/>
    <w:lvl w:ilvl="0">
      <w:start w:val="3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E2A1884"/>
    <w:multiLevelType w:val="hybridMultilevel"/>
    <w:tmpl w:val="EAC416B2"/>
    <w:lvl w:ilvl="0" w:tplc="0409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6E32472D"/>
    <w:multiLevelType w:val="hybridMultilevel"/>
    <w:tmpl w:val="7FAE94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996C6D"/>
    <w:multiLevelType w:val="hybridMultilevel"/>
    <w:tmpl w:val="0358C2AC"/>
    <w:lvl w:ilvl="0" w:tplc="0410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05CB1"/>
    <w:multiLevelType w:val="hybridMultilevel"/>
    <w:tmpl w:val="797022E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4B6750"/>
    <w:multiLevelType w:val="multilevel"/>
    <w:tmpl w:val="45C4E9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F841E9"/>
    <w:multiLevelType w:val="hybridMultilevel"/>
    <w:tmpl w:val="ED543C16"/>
    <w:lvl w:ilvl="0" w:tplc="A794549E">
      <w:start w:val="1"/>
      <w:numFmt w:val="lowerLetter"/>
      <w:lvlText w:val="%1)"/>
      <w:lvlJc w:val="left"/>
      <w:pPr>
        <w:ind w:left="720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5"/>
  </w:num>
  <w:num w:numId="3">
    <w:abstractNumId w:val="0"/>
  </w:num>
  <w:num w:numId="4">
    <w:abstractNumId w:val="1"/>
  </w:num>
  <w:num w:numId="5">
    <w:abstractNumId w:val="3"/>
  </w:num>
  <w:num w:numId="6">
    <w:abstractNumId w:val="15"/>
  </w:num>
  <w:num w:numId="7">
    <w:abstractNumId w:val="2"/>
  </w:num>
  <w:num w:numId="8">
    <w:abstractNumId w:val="19"/>
  </w:num>
  <w:num w:numId="9">
    <w:abstractNumId w:val="20"/>
  </w:num>
  <w:num w:numId="10">
    <w:abstractNumId w:val="8"/>
  </w:num>
  <w:num w:numId="11">
    <w:abstractNumId w:val="22"/>
  </w:num>
  <w:num w:numId="12">
    <w:abstractNumId w:val="7"/>
  </w:num>
  <w:num w:numId="13">
    <w:abstractNumId w:val="11"/>
  </w:num>
  <w:num w:numId="14">
    <w:abstractNumId w:val="10"/>
  </w:num>
  <w:num w:numId="15">
    <w:abstractNumId w:val="24"/>
  </w:num>
  <w:num w:numId="16">
    <w:abstractNumId w:val="32"/>
  </w:num>
  <w:num w:numId="17">
    <w:abstractNumId w:val="5"/>
  </w:num>
  <w:num w:numId="18">
    <w:abstractNumId w:val="13"/>
  </w:num>
  <w:num w:numId="19">
    <w:abstractNumId w:val="16"/>
  </w:num>
  <w:num w:numId="20">
    <w:abstractNumId w:val="18"/>
  </w:num>
  <w:num w:numId="21">
    <w:abstractNumId w:val="21"/>
  </w:num>
  <w:num w:numId="22">
    <w:abstractNumId w:val="4"/>
  </w:num>
  <w:num w:numId="23">
    <w:abstractNumId w:val="29"/>
  </w:num>
  <w:num w:numId="24">
    <w:abstractNumId w:val="30"/>
  </w:num>
  <w:num w:numId="25">
    <w:abstractNumId w:val="17"/>
  </w:num>
  <w:num w:numId="26">
    <w:abstractNumId w:val="31"/>
  </w:num>
  <w:num w:numId="27">
    <w:abstractNumId w:val="23"/>
  </w:num>
  <w:num w:numId="28">
    <w:abstractNumId w:val="28"/>
  </w:num>
  <w:num w:numId="29">
    <w:abstractNumId w:val="14"/>
  </w:num>
  <w:num w:numId="30">
    <w:abstractNumId w:val="9"/>
  </w:num>
  <w:num w:numId="31">
    <w:abstractNumId w:val="6"/>
  </w:num>
  <w:num w:numId="32">
    <w:abstractNumId w:val="12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3MLc0NjAzMzdT0lEKTi0uzszPAykwrAUAUGTQNSwAAAA="/>
  </w:docVars>
  <w:rsids>
    <w:rsidRoot w:val="00FC5B20"/>
    <w:rsid w:val="0000061B"/>
    <w:rsid w:val="0000228D"/>
    <w:rsid w:val="00003B16"/>
    <w:rsid w:val="000049CC"/>
    <w:rsid w:val="00006D6B"/>
    <w:rsid w:val="0001519F"/>
    <w:rsid w:val="00015FA2"/>
    <w:rsid w:val="000167C5"/>
    <w:rsid w:val="00024137"/>
    <w:rsid w:val="0002691A"/>
    <w:rsid w:val="000329F9"/>
    <w:rsid w:val="000360DA"/>
    <w:rsid w:val="00036428"/>
    <w:rsid w:val="00046458"/>
    <w:rsid w:val="000510BE"/>
    <w:rsid w:val="00051D70"/>
    <w:rsid w:val="00051F5E"/>
    <w:rsid w:val="00057B14"/>
    <w:rsid w:val="00060722"/>
    <w:rsid w:val="00065C8F"/>
    <w:rsid w:val="00075EDC"/>
    <w:rsid w:val="00077532"/>
    <w:rsid w:val="00080A57"/>
    <w:rsid w:val="0008293C"/>
    <w:rsid w:val="000864C5"/>
    <w:rsid w:val="00087E76"/>
    <w:rsid w:val="00087EE5"/>
    <w:rsid w:val="000910FE"/>
    <w:rsid w:val="00092320"/>
    <w:rsid w:val="00093619"/>
    <w:rsid w:val="000939C7"/>
    <w:rsid w:val="000951FF"/>
    <w:rsid w:val="00097AC7"/>
    <w:rsid w:val="000A2E76"/>
    <w:rsid w:val="000A489C"/>
    <w:rsid w:val="000A5A42"/>
    <w:rsid w:val="000B1F7E"/>
    <w:rsid w:val="000B49B2"/>
    <w:rsid w:val="000C1E0F"/>
    <w:rsid w:val="000C43B7"/>
    <w:rsid w:val="000C747B"/>
    <w:rsid w:val="000E30AD"/>
    <w:rsid w:val="000F160F"/>
    <w:rsid w:val="000F5CF3"/>
    <w:rsid w:val="000F64C3"/>
    <w:rsid w:val="000F7887"/>
    <w:rsid w:val="00107B81"/>
    <w:rsid w:val="00111624"/>
    <w:rsid w:val="001119CE"/>
    <w:rsid w:val="00113A37"/>
    <w:rsid w:val="00113FD2"/>
    <w:rsid w:val="00116C7A"/>
    <w:rsid w:val="00120796"/>
    <w:rsid w:val="00120B24"/>
    <w:rsid w:val="00120EAF"/>
    <w:rsid w:val="00120FF0"/>
    <w:rsid w:val="00123E45"/>
    <w:rsid w:val="00131478"/>
    <w:rsid w:val="001322AD"/>
    <w:rsid w:val="00134D5B"/>
    <w:rsid w:val="00136139"/>
    <w:rsid w:val="001431ED"/>
    <w:rsid w:val="00144D3C"/>
    <w:rsid w:val="00144FDD"/>
    <w:rsid w:val="00147A3B"/>
    <w:rsid w:val="00147C3C"/>
    <w:rsid w:val="001516B7"/>
    <w:rsid w:val="00152F21"/>
    <w:rsid w:val="00156916"/>
    <w:rsid w:val="001660CF"/>
    <w:rsid w:val="00166B32"/>
    <w:rsid w:val="00167489"/>
    <w:rsid w:val="001707FB"/>
    <w:rsid w:val="001716CA"/>
    <w:rsid w:val="00171981"/>
    <w:rsid w:val="001722B7"/>
    <w:rsid w:val="001722F0"/>
    <w:rsid w:val="001726A2"/>
    <w:rsid w:val="00177769"/>
    <w:rsid w:val="001864B3"/>
    <w:rsid w:val="00191C46"/>
    <w:rsid w:val="001A077F"/>
    <w:rsid w:val="001A358E"/>
    <w:rsid w:val="001A45F3"/>
    <w:rsid w:val="001A654A"/>
    <w:rsid w:val="001B2032"/>
    <w:rsid w:val="001B7C3A"/>
    <w:rsid w:val="001C080B"/>
    <w:rsid w:val="001C1E60"/>
    <w:rsid w:val="001C3385"/>
    <w:rsid w:val="001C6A8B"/>
    <w:rsid w:val="001D23AE"/>
    <w:rsid w:val="001E36EB"/>
    <w:rsid w:val="001E5885"/>
    <w:rsid w:val="001F1D4B"/>
    <w:rsid w:val="001F584D"/>
    <w:rsid w:val="001F67B6"/>
    <w:rsid w:val="001F7C33"/>
    <w:rsid w:val="00201583"/>
    <w:rsid w:val="0020215D"/>
    <w:rsid w:val="002022E4"/>
    <w:rsid w:val="00206645"/>
    <w:rsid w:val="00211518"/>
    <w:rsid w:val="002134B0"/>
    <w:rsid w:val="0021396D"/>
    <w:rsid w:val="00213C09"/>
    <w:rsid w:val="0021531C"/>
    <w:rsid w:val="002226A7"/>
    <w:rsid w:val="0022392E"/>
    <w:rsid w:val="00224314"/>
    <w:rsid w:val="00227F7B"/>
    <w:rsid w:val="0023108C"/>
    <w:rsid w:val="002324DB"/>
    <w:rsid w:val="002370B1"/>
    <w:rsid w:val="00240004"/>
    <w:rsid w:val="00250719"/>
    <w:rsid w:val="0025130F"/>
    <w:rsid w:val="002526A5"/>
    <w:rsid w:val="002558D1"/>
    <w:rsid w:val="002570CB"/>
    <w:rsid w:val="002575CF"/>
    <w:rsid w:val="00257A5A"/>
    <w:rsid w:val="00266A24"/>
    <w:rsid w:val="00267F6D"/>
    <w:rsid w:val="00271219"/>
    <w:rsid w:val="0027140C"/>
    <w:rsid w:val="002726A8"/>
    <w:rsid w:val="00273440"/>
    <w:rsid w:val="00284770"/>
    <w:rsid w:val="00286AF7"/>
    <w:rsid w:val="00287268"/>
    <w:rsid w:val="0029143F"/>
    <w:rsid w:val="00291E86"/>
    <w:rsid w:val="00292F08"/>
    <w:rsid w:val="00295645"/>
    <w:rsid w:val="00296289"/>
    <w:rsid w:val="00296C5D"/>
    <w:rsid w:val="002A0192"/>
    <w:rsid w:val="002A045B"/>
    <w:rsid w:val="002A33E0"/>
    <w:rsid w:val="002A43C2"/>
    <w:rsid w:val="002A4661"/>
    <w:rsid w:val="002A63CB"/>
    <w:rsid w:val="002A6F12"/>
    <w:rsid w:val="002A7A6C"/>
    <w:rsid w:val="002B16C5"/>
    <w:rsid w:val="002B3B3B"/>
    <w:rsid w:val="002B4051"/>
    <w:rsid w:val="002B422F"/>
    <w:rsid w:val="002B6A89"/>
    <w:rsid w:val="002E3368"/>
    <w:rsid w:val="002E4AFC"/>
    <w:rsid w:val="002E65CF"/>
    <w:rsid w:val="002E7C5A"/>
    <w:rsid w:val="002F0082"/>
    <w:rsid w:val="002F16C3"/>
    <w:rsid w:val="002F192E"/>
    <w:rsid w:val="002F27A2"/>
    <w:rsid w:val="002F7159"/>
    <w:rsid w:val="00300A2B"/>
    <w:rsid w:val="0030129E"/>
    <w:rsid w:val="0030177C"/>
    <w:rsid w:val="00302138"/>
    <w:rsid w:val="0030405C"/>
    <w:rsid w:val="00310333"/>
    <w:rsid w:val="00312728"/>
    <w:rsid w:val="00313F1E"/>
    <w:rsid w:val="003146A2"/>
    <w:rsid w:val="00315D01"/>
    <w:rsid w:val="00316DC3"/>
    <w:rsid w:val="003211BF"/>
    <w:rsid w:val="003263B5"/>
    <w:rsid w:val="00326405"/>
    <w:rsid w:val="0033319D"/>
    <w:rsid w:val="00334037"/>
    <w:rsid w:val="00334E45"/>
    <w:rsid w:val="00335B12"/>
    <w:rsid w:val="0033617E"/>
    <w:rsid w:val="00344326"/>
    <w:rsid w:val="003455E4"/>
    <w:rsid w:val="00346F50"/>
    <w:rsid w:val="003477AB"/>
    <w:rsid w:val="00350BF1"/>
    <w:rsid w:val="00351175"/>
    <w:rsid w:val="00351946"/>
    <w:rsid w:val="00352A8A"/>
    <w:rsid w:val="00352E1A"/>
    <w:rsid w:val="00355016"/>
    <w:rsid w:val="00356E6E"/>
    <w:rsid w:val="0035749C"/>
    <w:rsid w:val="00360DF0"/>
    <w:rsid w:val="00366256"/>
    <w:rsid w:val="00367D42"/>
    <w:rsid w:val="003703AB"/>
    <w:rsid w:val="0037381A"/>
    <w:rsid w:val="0037458D"/>
    <w:rsid w:val="00374F70"/>
    <w:rsid w:val="00380C80"/>
    <w:rsid w:val="00382D98"/>
    <w:rsid w:val="00383A33"/>
    <w:rsid w:val="00384C45"/>
    <w:rsid w:val="003854C3"/>
    <w:rsid w:val="003857CB"/>
    <w:rsid w:val="00390750"/>
    <w:rsid w:val="0039171F"/>
    <w:rsid w:val="00392899"/>
    <w:rsid w:val="003955A6"/>
    <w:rsid w:val="003A011E"/>
    <w:rsid w:val="003A01AD"/>
    <w:rsid w:val="003A7152"/>
    <w:rsid w:val="003B1263"/>
    <w:rsid w:val="003B201C"/>
    <w:rsid w:val="003B3172"/>
    <w:rsid w:val="003B460E"/>
    <w:rsid w:val="003B5D89"/>
    <w:rsid w:val="003B6457"/>
    <w:rsid w:val="003C3571"/>
    <w:rsid w:val="003C3DC3"/>
    <w:rsid w:val="003C54A3"/>
    <w:rsid w:val="003C7F89"/>
    <w:rsid w:val="003D0F4E"/>
    <w:rsid w:val="003D10FA"/>
    <w:rsid w:val="003D1870"/>
    <w:rsid w:val="003D3737"/>
    <w:rsid w:val="003D496D"/>
    <w:rsid w:val="003D497E"/>
    <w:rsid w:val="003D5DC3"/>
    <w:rsid w:val="003E2FAC"/>
    <w:rsid w:val="003E481E"/>
    <w:rsid w:val="003E60E8"/>
    <w:rsid w:val="003F52CD"/>
    <w:rsid w:val="004036A3"/>
    <w:rsid w:val="00411E0D"/>
    <w:rsid w:val="00412972"/>
    <w:rsid w:val="004160BF"/>
    <w:rsid w:val="00417F16"/>
    <w:rsid w:val="00424040"/>
    <w:rsid w:val="00425484"/>
    <w:rsid w:val="004261A5"/>
    <w:rsid w:val="0043050E"/>
    <w:rsid w:val="004332B9"/>
    <w:rsid w:val="00434D72"/>
    <w:rsid w:val="00436BCF"/>
    <w:rsid w:val="00437C0D"/>
    <w:rsid w:val="0044063F"/>
    <w:rsid w:val="0044081D"/>
    <w:rsid w:val="004475C6"/>
    <w:rsid w:val="00452B73"/>
    <w:rsid w:val="004535A6"/>
    <w:rsid w:val="00454D5B"/>
    <w:rsid w:val="00463776"/>
    <w:rsid w:val="00463A2F"/>
    <w:rsid w:val="00464103"/>
    <w:rsid w:val="004666A7"/>
    <w:rsid w:val="0046793B"/>
    <w:rsid w:val="004744C9"/>
    <w:rsid w:val="00477EAD"/>
    <w:rsid w:val="00477ED2"/>
    <w:rsid w:val="004831DE"/>
    <w:rsid w:val="00485EBA"/>
    <w:rsid w:val="00486B75"/>
    <w:rsid w:val="00490FA1"/>
    <w:rsid w:val="0049412D"/>
    <w:rsid w:val="0049793C"/>
    <w:rsid w:val="00497A20"/>
    <w:rsid w:val="004A08D5"/>
    <w:rsid w:val="004A1E83"/>
    <w:rsid w:val="004A5C7D"/>
    <w:rsid w:val="004A5D96"/>
    <w:rsid w:val="004A7DB5"/>
    <w:rsid w:val="004B0C17"/>
    <w:rsid w:val="004B0C59"/>
    <w:rsid w:val="004B1EA4"/>
    <w:rsid w:val="004B2845"/>
    <w:rsid w:val="004B3906"/>
    <w:rsid w:val="004B5611"/>
    <w:rsid w:val="004B67F2"/>
    <w:rsid w:val="004C29CB"/>
    <w:rsid w:val="004C2A1C"/>
    <w:rsid w:val="004C4DEE"/>
    <w:rsid w:val="004C5DAB"/>
    <w:rsid w:val="004D19DA"/>
    <w:rsid w:val="004D30F5"/>
    <w:rsid w:val="004D5AA6"/>
    <w:rsid w:val="004E0F28"/>
    <w:rsid w:val="004E1E5A"/>
    <w:rsid w:val="004E303F"/>
    <w:rsid w:val="004E6541"/>
    <w:rsid w:val="004F0974"/>
    <w:rsid w:val="004F24D2"/>
    <w:rsid w:val="005060E7"/>
    <w:rsid w:val="005114B3"/>
    <w:rsid w:val="00512BA3"/>
    <w:rsid w:val="00513157"/>
    <w:rsid w:val="00515B19"/>
    <w:rsid w:val="00523FD2"/>
    <w:rsid w:val="005377AA"/>
    <w:rsid w:val="00541512"/>
    <w:rsid w:val="00543335"/>
    <w:rsid w:val="00543EC7"/>
    <w:rsid w:val="005441E0"/>
    <w:rsid w:val="00544D00"/>
    <w:rsid w:val="00555474"/>
    <w:rsid w:val="005560C2"/>
    <w:rsid w:val="00560D32"/>
    <w:rsid w:val="005640BE"/>
    <w:rsid w:val="00566B33"/>
    <w:rsid w:val="00570993"/>
    <w:rsid w:val="005758D3"/>
    <w:rsid w:val="00577849"/>
    <w:rsid w:val="00577CE8"/>
    <w:rsid w:val="00581384"/>
    <w:rsid w:val="0058499F"/>
    <w:rsid w:val="00584DA7"/>
    <w:rsid w:val="0058598A"/>
    <w:rsid w:val="00591D4B"/>
    <w:rsid w:val="005A2775"/>
    <w:rsid w:val="005A28A3"/>
    <w:rsid w:val="005A2CD1"/>
    <w:rsid w:val="005A2F66"/>
    <w:rsid w:val="005A7B2D"/>
    <w:rsid w:val="005B0224"/>
    <w:rsid w:val="005B0826"/>
    <w:rsid w:val="005B3FE3"/>
    <w:rsid w:val="005C0522"/>
    <w:rsid w:val="005C20D4"/>
    <w:rsid w:val="005D0546"/>
    <w:rsid w:val="005D1268"/>
    <w:rsid w:val="005D2603"/>
    <w:rsid w:val="005D27FE"/>
    <w:rsid w:val="005D35AA"/>
    <w:rsid w:val="005D66FD"/>
    <w:rsid w:val="005E2316"/>
    <w:rsid w:val="005E2434"/>
    <w:rsid w:val="005E61CF"/>
    <w:rsid w:val="005F27F5"/>
    <w:rsid w:val="005F3B19"/>
    <w:rsid w:val="005F4E83"/>
    <w:rsid w:val="005F6969"/>
    <w:rsid w:val="00600232"/>
    <w:rsid w:val="00613B61"/>
    <w:rsid w:val="00622B25"/>
    <w:rsid w:val="006261C1"/>
    <w:rsid w:val="00626DCB"/>
    <w:rsid w:val="00630066"/>
    <w:rsid w:val="00633010"/>
    <w:rsid w:val="006425C4"/>
    <w:rsid w:val="00643DAB"/>
    <w:rsid w:val="00653616"/>
    <w:rsid w:val="00653B84"/>
    <w:rsid w:val="00656F2D"/>
    <w:rsid w:val="006614EB"/>
    <w:rsid w:val="006619FB"/>
    <w:rsid w:val="00674F5D"/>
    <w:rsid w:val="00680033"/>
    <w:rsid w:val="0069144C"/>
    <w:rsid w:val="00691825"/>
    <w:rsid w:val="00692006"/>
    <w:rsid w:val="00693A17"/>
    <w:rsid w:val="00694BBC"/>
    <w:rsid w:val="0069516A"/>
    <w:rsid w:val="006B2E0B"/>
    <w:rsid w:val="006B5559"/>
    <w:rsid w:val="006B7012"/>
    <w:rsid w:val="006B71CA"/>
    <w:rsid w:val="006B7BB7"/>
    <w:rsid w:val="006C0067"/>
    <w:rsid w:val="006C0422"/>
    <w:rsid w:val="006C4E62"/>
    <w:rsid w:val="006D3309"/>
    <w:rsid w:val="006D333C"/>
    <w:rsid w:val="006D461F"/>
    <w:rsid w:val="006E0F74"/>
    <w:rsid w:val="006E3D72"/>
    <w:rsid w:val="006E5919"/>
    <w:rsid w:val="006E7A22"/>
    <w:rsid w:val="006F10D6"/>
    <w:rsid w:val="006F4FBE"/>
    <w:rsid w:val="006F6DB1"/>
    <w:rsid w:val="00700213"/>
    <w:rsid w:val="00700523"/>
    <w:rsid w:val="00701692"/>
    <w:rsid w:val="007046FF"/>
    <w:rsid w:val="00705BA7"/>
    <w:rsid w:val="00712AB7"/>
    <w:rsid w:val="00716F54"/>
    <w:rsid w:val="0072099A"/>
    <w:rsid w:val="007300A5"/>
    <w:rsid w:val="00730FD8"/>
    <w:rsid w:val="007310BD"/>
    <w:rsid w:val="007338A6"/>
    <w:rsid w:val="007451C7"/>
    <w:rsid w:val="00745C03"/>
    <w:rsid w:val="00750332"/>
    <w:rsid w:val="0075164F"/>
    <w:rsid w:val="00756A97"/>
    <w:rsid w:val="007573D9"/>
    <w:rsid w:val="00757C0D"/>
    <w:rsid w:val="00761819"/>
    <w:rsid w:val="00762D22"/>
    <w:rsid w:val="00764A0A"/>
    <w:rsid w:val="007650E3"/>
    <w:rsid w:val="007664C3"/>
    <w:rsid w:val="007715C6"/>
    <w:rsid w:val="00772C3D"/>
    <w:rsid w:val="00777BF8"/>
    <w:rsid w:val="00780D4A"/>
    <w:rsid w:val="007857EB"/>
    <w:rsid w:val="00786A18"/>
    <w:rsid w:val="00791C58"/>
    <w:rsid w:val="00792355"/>
    <w:rsid w:val="00793F14"/>
    <w:rsid w:val="00794904"/>
    <w:rsid w:val="00795489"/>
    <w:rsid w:val="007A04A3"/>
    <w:rsid w:val="007A798C"/>
    <w:rsid w:val="007B1EA5"/>
    <w:rsid w:val="007B6EA8"/>
    <w:rsid w:val="007B7B9A"/>
    <w:rsid w:val="007B7FA4"/>
    <w:rsid w:val="007C1AB9"/>
    <w:rsid w:val="007C4B7A"/>
    <w:rsid w:val="007C6456"/>
    <w:rsid w:val="007D3E67"/>
    <w:rsid w:val="007D58FD"/>
    <w:rsid w:val="007D6CE7"/>
    <w:rsid w:val="007E0035"/>
    <w:rsid w:val="007E09C2"/>
    <w:rsid w:val="007E1E5E"/>
    <w:rsid w:val="007E46BB"/>
    <w:rsid w:val="007E52BD"/>
    <w:rsid w:val="007E7071"/>
    <w:rsid w:val="007E7620"/>
    <w:rsid w:val="007F1D23"/>
    <w:rsid w:val="007F2A31"/>
    <w:rsid w:val="007F351D"/>
    <w:rsid w:val="007F3C4F"/>
    <w:rsid w:val="007F453A"/>
    <w:rsid w:val="007F4DD0"/>
    <w:rsid w:val="007F6B28"/>
    <w:rsid w:val="00802E18"/>
    <w:rsid w:val="00803989"/>
    <w:rsid w:val="008055F8"/>
    <w:rsid w:val="00805D12"/>
    <w:rsid w:val="00805FA4"/>
    <w:rsid w:val="0081467C"/>
    <w:rsid w:val="00817F81"/>
    <w:rsid w:val="00823049"/>
    <w:rsid w:val="00826430"/>
    <w:rsid w:val="0083073C"/>
    <w:rsid w:val="00830931"/>
    <w:rsid w:val="00831E84"/>
    <w:rsid w:val="00833F35"/>
    <w:rsid w:val="00834024"/>
    <w:rsid w:val="008424B5"/>
    <w:rsid w:val="008435A1"/>
    <w:rsid w:val="00844F80"/>
    <w:rsid w:val="008536DF"/>
    <w:rsid w:val="0085565D"/>
    <w:rsid w:val="0085677E"/>
    <w:rsid w:val="00864481"/>
    <w:rsid w:val="0086590B"/>
    <w:rsid w:val="0087253F"/>
    <w:rsid w:val="008820E3"/>
    <w:rsid w:val="0088229C"/>
    <w:rsid w:val="00883F0A"/>
    <w:rsid w:val="0088694F"/>
    <w:rsid w:val="00891E41"/>
    <w:rsid w:val="0089334E"/>
    <w:rsid w:val="0089368D"/>
    <w:rsid w:val="0089734D"/>
    <w:rsid w:val="008975EF"/>
    <w:rsid w:val="008A1DA1"/>
    <w:rsid w:val="008A29FC"/>
    <w:rsid w:val="008B1C6B"/>
    <w:rsid w:val="008B202D"/>
    <w:rsid w:val="008B317F"/>
    <w:rsid w:val="008B58C0"/>
    <w:rsid w:val="008B5A03"/>
    <w:rsid w:val="008B5D48"/>
    <w:rsid w:val="008B5D84"/>
    <w:rsid w:val="008C120D"/>
    <w:rsid w:val="008C3AAB"/>
    <w:rsid w:val="008C5073"/>
    <w:rsid w:val="008C6832"/>
    <w:rsid w:val="008C7BAE"/>
    <w:rsid w:val="008D1523"/>
    <w:rsid w:val="008D5ACC"/>
    <w:rsid w:val="008E19E5"/>
    <w:rsid w:val="008F2491"/>
    <w:rsid w:val="008F27CB"/>
    <w:rsid w:val="008F2F35"/>
    <w:rsid w:val="00903303"/>
    <w:rsid w:val="00904095"/>
    <w:rsid w:val="0090736F"/>
    <w:rsid w:val="009136CA"/>
    <w:rsid w:val="00914CCC"/>
    <w:rsid w:val="00915EDA"/>
    <w:rsid w:val="00917C49"/>
    <w:rsid w:val="009201AF"/>
    <w:rsid w:val="00920248"/>
    <w:rsid w:val="009202D6"/>
    <w:rsid w:val="009208F6"/>
    <w:rsid w:val="009212C4"/>
    <w:rsid w:val="00927BF6"/>
    <w:rsid w:val="00931BC0"/>
    <w:rsid w:val="00932541"/>
    <w:rsid w:val="00933086"/>
    <w:rsid w:val="00934F1A"/>
    <w:rsid w:val="00935651"/>
    <w:rsid w:val="00937C26"/>
    <w:rsid w:val="009404EC"/>
    <w:rsid w:val="00942C33"/>
    <w:rsid w:val="009446AE"/>
    <w:rsid w:val="00945955"/>
    <w:rsid w:val="00945CD8"/>
    <w:rsid w:val="00945FF6"/>
    <w:rsid w:val="009461B8"/>
    <w:rsid w:val="00947388"/>
    <w:rsid w:val="00952415"/>
    <w:rsid w:val="009528D8"/>
    <w:rsid w:val="00954A40"/>
    <w:rsid w:val="00957109"/>
    <w:rsid w:val="00960C2D"/>
    <w:rsid w:val="00964A68"/>
    <w:rsid w:val="00964EE0"/>
    <w:rsid w:val="00965673"/>
    <w:rsid w:val="0097402C"/>
    <w:rsid w:val="00976982"/>
    <w:rsid w:val="00976B8F"/>
    <w:rsid w:val="009775AB"/>
    <w:rsid w:val="00982057"/>
    <w:rsid w:val="00986757"/>
    <w:rsid w:val="00987C62"/>
    <w:rsid w:val="009908D6"/>
    <w:rsid w:val="009908D7"/>
    <w:rsid w:val="00995F79"/>
    <w:rsid w:val="00996444"/>
    <w:rsid w:val="00997206"/>
    <w:rsid w:val="009A30F9"/>
    <w:rsid w:val="009A7DA1"/>
    <w:rsid w:val="009B0B74"/>
    <w:rsid w:val="009B0C5B"/>
    <w:rsid w:val="009B1EE4"/>
    <w:rsid w:val="009B49A9"/>
    <w:rsid w:val="009B79B5"/>
    <w:rsid w:val="009C0C16"/>
    <w:rsid w:val="009C1ED4"/>
    <w:rsid w:val="009C6C57"/>
    <w:rsid w:val="009C7DA4"/>
    <w:rsid w:val="009D4AC2"/>
    <w:rsid w:val="009D649D"/>
    <w:rsid w:val="009D73B1"/>
    <w:rsid w:val="009E2681"/>
    <w:rsid w:val="009E2E7C"/>
    <w:rsid w:val="009E3777"/>
    <w:rsid w:val="009F159C"/>
    <w:rsid w:val="009F5E37"/>
    <w:rsid w:val="009F6B3C"/>
    <w:rsid w:val="00A03E75"/>
    <w:rsid w:val="00A05877"/>
    <w:rsid w:val="00A06A6E"/>
    <w:rsid w:val="00A06D1F"/>
    <w:rsid w:val="00A13934"/>
    <w:rsid w:val="00A20947"/>
    <w:rsid w:val="00A226DD"/>
    <w:rsid w:val="00A240FE"/>
    <w:rsid w:val="00A34724"/>
    <w:rsid w:val="00A349A6"/>
    <w:rsid w:val="00A36D92"/>
    <w:rsid w:val="00A37444"/>
    <w:rsid w:val="00A378AD"/>
    <w:rsid w:val="00A40A78"/>
    <w:rsid w:val="00A4640A"/>
    <w:rsid w:val="00A46886"/>
    <w:rsid w:val="00A531F6"/>
    <w:rsid w:val="00A536D4"/>
    <w:rsid w:val="00A546C9"/>
    <w:rsid w:val="00A54841"/>
    <w:rsid w:val="00A54FB9"/>
    <w:rsid w:val="00A568FF"/>
    <w:rsid w:val="00A56A0B"/>
    <w:rsid w:val="00A5716D"/>
    <w:rsid w:val="00A57707"/>
    <w:rsid w:val="00A60AF7"/>
    <w:rsid w:val="00A60C01"/>
    <w:rsid w:val="00A612A2"/>
    <w:rsid w:val="00A62E78"/>
    <w:rsid w:val="00A659EA"/>
    <w:rsid w:val="00A74877"/>
    <w:rsid w:val="00A7752F"/>
    <w:rsid w:val="00A80230"/>
    <w:rsid w:val="00A83CF6"/>
    <w:rsid w:val="00A90BBD"/>
    <w:rsid w:val="00A91C61"/>
    <w:rsid w:val="00A92B44"/>
    <w:rsid w:val="00A96562"/>
    <w:rsid w:val="00A96779"/>
    <w:rsid w:val="00A97E1E"/>
    <w:rsid w:val="00AA4222"/>
    <w:rsid w:val="00AA47F4"/>
    <w:rsid w:val="00AA599A"/>
    <w:rsid w:val="00AA74FE"/>
    <w:rsid w:val="00AB5F1F"/>
    <w:rsid w:val="00AB743F"/>
    <w:rsid w:val="00AB7AF4"/>
    <w:rsid w:val="00AC139D"/>
    <w:rsid w:val="00AC210F"/>
    <w:rsid w:val="00AC3E94"/>
    <w:rsid w:val="00AC5773"/>
    <w:rsid w:val="00AC5797"/>
    <w:rsid w:val="00AC6A0A"/>
    <w:rsid w:val="00AC6D01"/>
    <w:rsid w:val="00AC7C72"/>
    <w:rsid w:val="00AD0175"/>
    <w:rsid w:val="00AD050D"/>
    <w:rsid w:val="00AD0F7D"/>
    <w:rsid w:val="00AD2D9B"/>
    <w:rsid w:val="00AE135E"/>
    <w:rsid w:val="00AE65C8"/>
    <w:rsid w:val="00AF1837"/>
    <w:rsid w:val="00AF2825"/>
    <w:rsid w:val="00AF44A1"/>
    <w:rsid w:val="00AF54BB"/>
    <w:rsid w:val="00AF6F6E"/>
    <w:rsid w:val="00AF7494"/>
    <w:rsid w:val="00B001BB"/>
    <w:rsid w:val="00B01ABA"/>
    <w:rsid w:val="00B133CF"/>
    <w:rsid w:val="00B20739"/>
    <w:rsid w:val="00B26295"/>
    <w:rsid w:val="00B270E8"/>
    <w:rsid w:val="00B30B81"/>
    <w:rsid w:val="00B31887"/>
    <w:rsid w:val="00B32E98"/>
    <w:rsid w:val="00B32F8F"/>
    <w:rsid w:val="00B33282"/>
    <w:rsid w:val="00B33939"/>
    <w:rsid w:val="00B3723E"/>
    <w:rsid w:val="00B410C5"/>
    <w:rsid w:val="00B41632"/>
    <w:rsid w:val="00B41815"/>
    <w:rsid w:val="00B45CA2"/>
    <w:rsid w:val="00B50C8B"/>
    <w:rsid w:val="00B526F6"/>
    <w:rsid w:val="00B615F0"/>
    <w:rsid w:val="00B62EF8"/>
    <w:rsid w:val="00B63891"/>
    <w:rsid w:val="00B64283"/>
    <w:rsid w:val="00B648E1"/>
    <w:rsid w:val="00B662FC"/>
    <w:rsid w:val="00B66730"/>
    <w:rsid w:val="00B7083F"/>
    <w:rsid w:val="00B70A47"/>
    <w:rsid w:val="00B7507A"/>
    <w:rsid w:val="00B805FB"/>
    <w:rsid w:val="00B8066D"/>
    <w:rsid w:val="00B82EF5"/>
    <w:rsid w:val="00B863AC"/>
    <w:rsid w:val="00B86706"/>
    <w:rsid w:val="00B872D8"/>
    <w:rsid w:val="00B90679"/>
    <w:rsid w:val="00B93077"/>
    <w:rsid w:val="00B9419D"/>
    <w:rsid w:val="00BA14B8"/>
    <w:rsid w:val="00BA3BD6"/>
    <w:rsid w:val="00BA6029"/>
    <w:rsid w:val="00BA6ECB"/>
    <w:rsid w:val="00BA7524"/>
    <w:rsid w:val="00BA7B86"/>
    <w:rsid w:val="00BB034F"/>
    <w:rsid w:val="00BB18A5"/>
    <w:rsid w:val="00BB61BB"/>
    <w:rsid w:val="00BB6C74"/>
    <w:rsid w:val="00BB7306"/>
    <w:rsid w:val="00BC1D47"/>
    <w:rsid w:val="00BD4F3C"/>
    <w:rsid w:val="00BD7E0B"/>
    <w:rsid w:val="00BE18E4"/>
    <w:rsid w:val="00BE30EF"/>
    <w:rsid w:val="00BE38F1"/>
    <w:rsid w:val="00BE3E5D"/>
    <w:rsid w:val="00BE7A13"/>
    <w:rsid w:val="00BF0B8D"/>
    <w:rsid w:val="00BF244B"/>
    <w:rsid w:val="00BF2836"/>
    <w:rsid w:val="00BF2A9F"/>
    <w:rsid w:val="00BF7F74"/>
    <w:rsid w:val="00C031AE"/>
    <w:rsid w:val="00C04144"/>
    <w:rsid w:val="00C126C6"/>
    <w:rsid w:val="00C20007"/>
    <w:rsid w:val="00C22FE0"/>
    <w:rsid w:val="00C231C1"/>
    <w:rsid w:val="00C237C5"/>
    <w:rsid w:val="00C26BCC"/>
    <w:rsid w:val="00C3218A"/>
    <w:rsid w:val="00C32637"/>
    <w:rsid w:val="00C32803"/>
    <w:rsid w:val="00C40D54"/>
    <w:rsid w:val="00C42569"/>
    <w:rsid w:val="00C46095"/>
    <w:rsid w:val="00C47D64"/>
    <w:rsid w:val="00C47EEC"/>
    <w:rsid w:val="00C51277"/>
    <w:rsid w:val="00C60720"/>
    <w:rsid w:val="00C62122"/>
    <w:rsid w:val="00C64C85"/>
    <w:rsid w:val="00C70452"/>
    <w:rsid w:val="00C7456A"/>
    <w:rsid w:val="00C764A4"/>
    <w:rsid w:val="00C81C1D"/>
    <w:rsid w:val="00C84B3C"/>
    <w:rsid w:val="00C8503B"/>
    <w:rsid w:val="00C8766A"/>
    <w:rsid w:val="00C92DA9"/>
    <w:rsid w:val="00C962C9"/>
    <w:rsid w:val="00C969C0"/>
    <w:rsid w:val="00CA0935"/>
    <w:rsid w:val="00CB03CF"/>
    <w:rsid w:val="00CB3749"/>
    <w:rsid w:val="00CB5737"/>
    <w:rsid w:val="00CB6F28"/>
    <w:rsid w:val="00CB7C3C"/>
    <w:rsid w:val="00CC37B0"/>
    <w:rsid w:val="00CC5DA0"/>
    <w:rsid w:val="00CD60AC"/>
    <w:rsid w:val="00CD65AE"/>
    <w:rsid w:val="00CE35A3"/>
    <w:rsid w:val="00CE55A0"/>
    <w:rsid w:val="00CE5D50"/>
    <w:rsid w:val="00CF04E9"/>
    <w:rsid w:val="00CF079C"/>
    <w:rsid w:val="00CF56F3"/>
    <w:rsid w:val="00CF63AC"/>
    <w:rsid w:val="00CF754A"/>
    <w:rsid w:val="00D0036E"/>
    <w:rsid w:val="00D00557"/>
    <w:rsid w:val="00D00D6B"/>
    <w:rsid w:val="00D00FF6"/>
    <w:rsid w:val="00D0311A"/>
    <w:rsid w:val="00D031DB"/>
    <w:rsid w:val="00D04889"/>
    <w:rsid w:val="00D05385"/>
    <w:rsid w:val="00D06B74"/>
    <w:rsid w:val="00D17A66"/>
    <w:rsid w:val="00D2698B"/>
    <w:rsid w:val="00D31DE5"/>
    <w:rsid w:val="00D33771"/>
    <w:rsid w:val="00D3521C"/>
    <w:rsid w:val="00D352C2"/>
    <w:rsid w:val="00D41063"/>
    <w:rsid w:val="00D465A4"/>
    <w:rsid w:val="00D505E8"/>
    <w:rsid w:val="00D51B17"/>
    <w:rsid w:val="00D53B9A"/>
    <w:rsid w:val="00D53E04"/>
    <w:rsid w:val="00D562A4"/>
    <w:rsid w:val="00D6154C"/>
    <w:rsid w:val="00D631AE"/>
    <w:rsid w:val="00D6399B"/>
    <w:rsid w:val="00D7671B"/>
    <w:rsid w:val="00D822A1"/>
    <w:rsid w:val="00D87B9B"/>
    <w:rsid w:val="00D926C7"/>
    <w:rsid w:val="00D973B5"/>
    <w:rsid w:val="00D9796C"/>
    <w:rsid w:val="00DA1696"/>
    <w:rsid w:val="00DA469D"/>
    <w:rsid w:val="00DA5727"/>
    <w:rsid w:val="00DA7190"/>
    <w:rsid w:val="00DB2E41"/>
    <w:rsid w:val="00DB4859"/>
    <w:rsid w:val="00DB4EF8"/>
    <w:rsid w:val="00DC6752"/>
    <w:rsid w:val="00DC738C"/>
    <w:rsid w:val="00DC7CD4"/>
    <w:rsid w:val="00DD0EAE"/>
    <w:rsid w:val="00DD2800"/>
    <w:rsid w:val="00DD3DE0"/>
    <w:rsid w:val="00DD419A"/>
    <w:rsid w:val="00DD47B6"/>
    <w:rsid w:val="00DD7E34"/>
    <w:rsid w:val="00DE57B3"/>
    <w:rsid w:val="00DF71DF"/>
    <w:rsid w:val="00DF76B0"/>
    <w:rsid w:val="00E00324"/>
    <w:rsid w:val="00E072A1"/>
    <w:rsid w:val="00E07B7C"/>
    <w:rsid w:val="00E13651"/>
    <w:rsid w:val="00E13DFB"/>
    <w:rsid w:val="00E149B4"/>
    <w:rsid w:val="00E155F4"/>
    <w:rsid w:val="00E15AF2"/>
    <w:rsid w:val="00E2125F"/>
    <w:rsid w:val="00E23AFD"/>
    <w:rsid w:val="00E24CF0"/>
    <w:rsid w:val="00E26C4B"/>
    <w:rsid w:val="00E30CF4"/>
    <w:rsid w:val="00E31608"/>
    <w:rsid w:val="00E33DF6"/>
    <w:rsid w:val="00E34DA3"/>
    <w:rsid w:val="00E3616E"/>
    <w:rsid w:val="00E3768F"/>
    <w:rsid w:val="00E421E5"/>
    <w:rsid w:val="00E43495"/>
    <w:rsid w:val="00E454D2"/>
    <w:rsid w:val="00E47452"/>
    <w:rsid w:val="00E47E2E"/>
    <w:rsid w:val="00E611B2"/>
    <w:rsid w:val="00E675B8"/>
    <w:rsid w:val="00E71CBB"/>
    <w:rsid w:val="00E77108"/>
    <w:rsid w:val="00E80473"/>
    <w:rsid w:val="00E83208"/>
    <w:rsid w:val="00E834ED"/>
    <w:rsid w:val="00E860B3"/>
    <w:rsid w:val="00E86DA4"/>
    <w:rsid w:val="00E9328E"/>
    <w:rsid w:val="00E94F9A"/>
    <w:rsid w:val="00E973D9"/>
    <w:rsid w:val="00EA1D97"/>
    <w:rsid w:val="00EA27A2"/>
    <w:rsid w:val="00EA2B25"/>
    <w:rsid w:val="00EA2D94"/>
    <w:rsid w:val="00EA7C76"/>
    <w:rsid w:val="00EB2B29"/>
    <w:rsid w:val="00EB64F7"/>
    <w:rsid w:val="00EC2D8E"/>
    <w:rsid w:val="00EC68D5"/>
    <w:rsid w:val="00ED3F18"/>
    <w:rsid w:val="00EE0A04"/>
    <w:rsid w:val="00EE1045"/>
    <w:rsid w:val="00EE1CDC"/>
    <w:rsid w:val="00EE42B5"/>
    <w:rsid w:val="00EE5492"/>
    <w:rsid w:val="00EE6549"/>
    <w:rsid w:val="00EF41AB"/>
    <w:rsid w:val="00EF5835"/>
    <w:rsid w:val="00EF59FB"/>
    <w:rsid w:val="00EF63D0"/>
    <w:rsid w:val="00EF6AAB"/>
    <w:rsid w:val="00EF6F72"/>
    <w:rsid w:val="00EF74D7"/>
    <w:rsid w:val="00F00FE3"/>
    <w:rsid w:val="00F01891"/>
    <w:rsid w:val="00F01F8A"/>
    <w:rsid w:val="00F04826"/>
    <w:rsid w:val="00F063B1"/>
    <w:rsid w:val="00F06BB5"/>
    <w:rsid w:val="00F06C82"/>
    <w:rsid w:val="00F109BF"/>
    <w:rsid w:val="00F13D1D"/>
    <w:rsid w:val="00F15C91"/>
    <w:rsid w:val="00F25068"/>
    <w:rsid w:val="00F25117"/>
    <w:rsid w:val="00F26E6E"/>
    <w:rsid w:val="00F3037A"/>
    <w:rsid w:val="00F3203B"/>
    <w:rsid w:val="00F35F5B"/>
    <w:rsid w:val="00F36426"/>
    <w:rsid w:val="00F373CC"/>
    <w:rsid w:val="00F37D14"/>
    <w:rsid w:val="00F42682"/>
    <w:rsid w:val="00F44A22"/>
    <w:rsid w:val="00F4584E"/>
    <w:rsid w:val="00F474C8"/>
    <w:rsid w:val="00F526EC"/>
    <w:rsid w:val="00F5536E"/>
    <w:rsid w:val="00F61CAA"/>
    <w:rsid w:val="00F61EDE"/>
    <w:rsid w:val="00F631BA"/>
    <w:rsid w:val="00F64DCD"/>
    <w:rsid w:val="00F654C4"/>
    <w:rsid w:val="00F71134"/>
    <w:rsid w:val="00F74059"/>
    <w:rsid w:val="00F774E2"/>
    <w:rsid w:val="00F8067A"/>
    <w:rsid w:val="00F80A40"/>
    <w:rsid w:val="00F822F5"/>
    <w:rsid w:val="00F83CF0"/>
    <w:rsid w:val="00F85AC9"/>
    <w:rsid w:val="00F92FC4"/>
    <w:rsid w:val="00F9677E"/>
    <w:rsid w:val="00FA44DD"/>
    <w:rsid w:val="00FA52BF"/>
    <w:rsid w:val="00FA602A"/>
    <w:rsid w:val="00FA7388"/>
    <w:rsid w:val="00FB33F5"/>
    <w:rsid w:val="00FB4613"/>
    <w:rsid w:val="00FB5631"/>
    <w:rsid w:val="00FB7E3B"/>
    <w:rsid w:val="00FC037C"/>
    <w:rsid w:val="00FC1834"/>
    <w:rsid w:val="00FC5B20"/>
    <w:rsid w:val="00FC5E2B"/>
    <w:rsid w:val="00FC6549"/>
    <w:rsid w:val="00FD07E2"/>
    <w:rsid w:val="00FD3813"/>
    <w:rsid w:val="00FD3858"/>
    <w:rsid w:val="00FE0003"/>
    <w:rsid w:val="00FE1443"/>
    <w:rsid w:val="00FE4FAF"/>
    <w:rsid w:val="00FE5AE9"/>
    <w:rsid w:val="00FE6DC8"/>
    <w:rsid w:val="00FF0AAC"/>
    <w:rsid w:val="00FF177B"/>
    <w:rsid w:val="00FF385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3A7E10"/>
  <w15:docId w15:val="{D64324D0-463D-4DDD-B7E7-4C653E7B0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sz w:val="24"/>
        <w:szCs w:val="24"/>
        <w:lang w:val="it-I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A599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AA599A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link w:val="PidipaginaCarattere"/>
    <w:uiPriority w:val="99"/>
    <w:rsid w:val="00AA599A"/>
    <w:pPr>
      <w:tabs>
        <w:tab w:val="center" w:pos="4320"/>
        <w:tab w:val="right" w:pos="8640"/>
      </w:tabs>
    </w:pPr>
  </w:style>
  <w:style w:type="paragraph" w:styleId="Rientrocorpodeltesto">
    <w:name w:val="Body Text Indent"/>
    <w:basedOn w:val="Normale"/>
    <w:link w:val="RientrocorpodeltestoCarattere"/>
    <w:rsid w:val="00577849"/>
    <w:pPr>
      <w:ind w:left="1418" w:hanging="1418"/>
      <w:jc w:val="both"/>
    </w:pPr>
    <w:rPr>
      <w:rFonts w:ascii="Palatino" w:eastAsia="Times New Roman" w:hAnsi="Palatino"/>
      <w:lang w:eastAsia="it-IT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577849"/>
    <w:rPr>
      <w:rFonts w:ascii="Palatino" w:eastAsia="Times New Roman" w:hAnsi="Palatino"/>
      <w:sz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31DE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31DE"/>
    <w:rPr>
      <w:rFonts w:ascii="Lucida Grande" w:hAnsi="Lucida Grande" w:cs="Lucida Grande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D4AC2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hps">
    <w:name w:val="hps"/>
    <w:basedOn w:val="Carpredefinitoparagrafo"/>
    <w:rsid w:val="009D4AC2"/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0FF0"/>
    <w:rPr>
      <w:sz w:val="24"/>
    </w:rPr>
  </w:style>
  <w:style w:type="table" w:styleId="Grigliatabella">
    <w:name w:val="Table Grid"/>
    <w:basedOn w:val="Tabellanormale"/>
    <w:uiPriority w:val="1"/>
    <w:rsid w:val="00120FF0"/>
    <w:rPr>
      <w:rFonts w:ascii="Cambria" w:eastAsia="Times New Roman" w:hAnsi="Cambria"/>
      <w:sz w:val="22"/>
      <w:szCs w:val="22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0FF0"/>
    <w:rPr>
      <w:sz w:val="24"/>
    </w:rPr>
  </w:style>
  <w:style w:type="paragraph" w:styleId="NormaleWeb">
    <w:name w:val="Normal (Web)"/>
    <w:basedOn w:val="Normale"/>
    <w:uiPriority w:val="99"/>
    <w:unhideWhenUsed/>
    <w:qFormat/>
    <w:rsid w:val="00B66730"/>
    <w:pPr>
      <w:spacing w:before="100" w:beforeAutospacing="1" w:after="100" w:afterAutospacing="1"/>
    </w:pPr>
    <w:rPr>
      <w:rFonts w:ascii="Times New Roman" w:hAnsi="Times New Roman"/>
      <w:lang w:eastAsia="it-IT"/>
    </w:rPr>
  </w:style>
  <w:style w:type="paragraph" w:styleId="Corpotesto">
    <w:name w:val="Body Text"/>
    <w:basedOn w:val="Normale"/>
    <w:link w:val="CorpotestoCarattere"/>
    <w:rsid w:val="00F00FE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F00FE3"/>
  </w:style>
  <w:style w:type="paragraph" w:styleId="Testonotaapidipagina">
    <w:name w:val="footnote text"/>
    <w:basedOn w:val="Normale"/>
    <w:link w:val="TestonotaapidipaginaCarattere"/>
    <w:uiPriority w:val="99"/>
    <w:unhideWhenUsed/>
    <w:rsid w:val="007F6B28"/>
    <w:rPr>
      <w:rFonts w:ascii="Cambria" w:eastAsia="Cambria" w:hAnsi="Cambria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7F6B28"/>
    <w:rPr>
      <w:rFonts w:ascii="Cambria" w:eastAsia="Cambria" w:hAnsi="Cambria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F6B28"/>
    <w:rPr>
      <w:vertAlign w:val="superscript"/>
    </w:rPr>
  </w:style>
  <w:style w:type="paragraph" w:customStyle="1" w:styleId="Normal1">
    <w:name w:val="Normal1"/>
    <w:rsid w:val="00EB64F7"/>
    <w:rPr>
      <w:rFonts w:ascii="Times New Roman" w:eastAsia="Calibri" w:hAnsi="Times New Roman"/>
      <w:lang w:eastAsia="it-IT" w:bidi="it-IT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519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351946"/>
    <w:rPr>
      <w:rFonts w:ascii="Courier New" w:eastAsia="Times New Roman" w:hAnsi="Courier New" w:cs="Courier New"/>
      <w:sz w:val="20"/>
      <w:szCs w:val="20"/>
      <w:lang w:eastAsia="it-IT"/>
    </w:rPr>
  </w:style>
  <w:style w:type="paragraph" w:customStyle="1" w:styleId="Default">
    <w:name w:val="Default"/>
    <w:rsid w:val="00AD050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lang w:eastAsia="it-IT"/>
    </w:rPr>
  </w:style>
  <w:style w:type="paragraph" w:customStyle="1" w:styleId="TableParagraph">
    <w:name w:val="Table Paragraph"/>
    <w:basedOn w:val="Normale"/>
    <w:uiPriority w:val="1"/>
    <w:qFormat/>
    <w:rsid w:val="009E2E7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eastAsia="it-IT" w:bidi="it-IT"/>
    </w:rPr>
  </w:style>
  <w:style w:type="character" w:styleId="Collegamentoipertestuale">
    <w:name w:val="Hyperlink"/>
    <w:basedOn w:val="Carpredefinitoparagrafo"/>
    <w:unhideWhenUsed/>
    <w:rsid w:val="00FC037C"/>
    <w:rPr>
      <w:color w:val="0000FF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FC037C"/>
    <w:rPr>
      <w:color w:val="605E5C"/>
      <w:shd w:val="clear" w:color="auto" w:fill="E1DFDD"/>
    </w:rPr>
  </w:style>
  <w:style w:type="paragraph" w:customStyle="1" w:styleId="Pidi">
    <w:name w:val="Piè di"/>
    <w:basedOn w:val="Normal1"/>
    <w:rsid w:val="00287268"/>
    <w:pPr>
      <w:tabs>
        <w:tab w:val="center" w:pos="4819"/>
        <w:tab w:val="right" w:pos="9638"/>
      </w:tabs>
    </w:pPr>
    <w:rPr>
      <w:rFonts w:ascii="Calibri" w:eastAsia="Times New Roman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8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0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3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9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4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9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FB916-8102-443C-9C6C-C82234C4D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4</Pages>
  <Words>1180</Words>
  <Characters>6726</Characters>
  <Application>Microsoft Office Word</Application>
  <DocSecurity>0</DocSecurity>
  <Lines>56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FN - Presidenza</Company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anni dionisio</dc:creator>
  <cp:lastModifiedBy>Valentina Ferretti</cp:lastModifiedBy>
  <cp:revision>212</cp:revision>
  <cp:lastPrinted>2019-11-13T08:26:00Z</cp:lastPrinted>
  <dcterms:created xsi:type="dcterms:W3CDTF">2020-11-17T09:11:00Z</dcterms:created>
  <dcterms:modified xsi:type="dcterms:W3CDTF">2021-05-12T17:59:00Z</dcterms:modified>
</cp:coreProperties>
</file>